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8E98D" w14:textId="306A9B93" w:rsidR="00986D15" w:rsidRDefault="00986D15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  <w:r w:rsidRPr="004E0DC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DF1785" wp14:editId="1BCC899B">
                <wp:simplePos x="0" y="0"/>
                <wp:positionH relativeFrom="column">
                  <wp:posOffset>2988740</wp:posOffset>
                </wp:positionH>
                <wp:positionV relativeFrom="page">
                  <wp:posOffset>255905</wp:posOffset>
                </wp:positionV>
                <wp:extent cx="3549015" cy="146494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9015" cy="1464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D92DE9" w14:textId="77777777" w:rsidR="00986D15" w:rsidRPr="001F5E62" w:rsidRDefault="00986D15" w:rsidP="00986D15">
                            <w:pPr>
                              <w:jc w:val="center"/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</w:pPr>
                            <w:r w:rsidRPr="001F5E62"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  <w:t>STUDENT GROUPS</w:t>
                            </w:r>
                          </w:p>
                          <w:p w14:paraId="40C340D0" w14:textId="0723C553" w:rsidR="00986D15" w:rsidRDefault="00986D15" w:rsidP="00986D15">
                            <w:pPr>
                              <w:jc w:val="center"/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</w:pPr>
                            <w:r w:rsidRPr="001F5E62"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  <w:t xml:space="preserve">RATIFICATION </w:t>
                            </w:r>
                          </w:p>
                          <w:p w14:paraId="1D9A42C8" w14:textId="77777777" w:rsidR="00986D15" w:rsidRPr="001F5E62" w:rsidRDefault="00986D15" w:rsidP="00986D15">
                            <w:pPr>
                              <w:jc w:val="center"/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</w:pPr>
                            <w:r w:rsidRPr="001F5E62"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  <w:t>PACKAGE</w:t>
                            </w:r>
                            <w:r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1F5E62">
                              <w:rPr>
                                <w:rFonts w:ascii="Times" w:hAnsi="Times" w:cstheme="minorHAnsi"/>
                                <w:b/>
                                <w:bCs/>
                                <w:color w:val="FFDC97"/>
                                <w:sz w:val="40"/>
                                <w:szCs w:val="40"/>
                              </w:rPr>
                              <w:t>2023-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F178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35.35pt;margin-top:20.15pt;width:279.45pt;height:11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" filled="f" stroked="f" strokeweight=".5pt">
                <v:textbox>
                  <w:txbxContent>
                    <w:p w14:paraId="62D92DE9" w14:textId="77777777" w:rsidR="00986D15" w:rsidRPr="001F5E62" w:rsidRDefault="00986D15" w:rsidP="00986D15">
                      <w:pPr>
                        <w:jc w:val="center"/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</w:pPr>
                      <w:r w:rsidRPr="001F5E62"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  <w:t>STUDENT GROUPS</w:t>
                      </w:r>
                    </w:p>
                    <w:p w14:paraId="40C340D0" w14:textId="0723C553" w:rsidR="00986D15" w:rsidRDefault="00986D15" w:rsidP="00986D15">
                      <w:pPr>
                        <w:jc w:val="center"/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</w:pPr>
                      <w:r w:rsidRPr="001F5E62"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  <w:t xml:space="preserve">RATIFICATION </w:t>
                      </w:r>
                    </w:p>
                    <w:p w14:paraId="1D9A42C8" w14:textId="77777777" w:rsidR="00986D15" w:rsidRPr="001F5E62" w:rsidRDefault="00986D15" w:rsidP="00986D15">
                      <w:pPr>
                        <w:jc w:val="center"/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</w:pPr>
                      <w:r w:rsidRPr="001F5E62"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  <w:t>PACKAGE</w:t>
                      </w:r>
                      <w:r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  <w:t xml:space="preserve"> </w:t>
                      </w:r>
                      <w:r w:rsidRPr="001F5E62">
                        <w:rPr>
                          <w:rFonts w:ascii="Times" w:hAnsi="Times" w:cstheme="minorHAnsi"/>
                          <w:b/>
                          <w:bCs/>
                          <w:color w:val="FFDC97"/>
                          <w:sz w:val="40"/>
                          <w:szCs w:val="40"/>
                        </w:rPr>
                        <w:t>2023-202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6A3EC8BF" wp14:editId="36A6104F">
            <wp:simplePos x="0" y="0"/>
            <wp:positionH relativeFrom="column">
              <wp:posOffset>-1169670</wp:posOffset>
            </wp:positionH>
            <wp:positionV relativeFrom="page">
              <wp:posOffset>0</wp:posOffset>
            </wp:positionV>
            <wp:extent cx="7941945" cy="2109470"/>
            <wp:effectExtent l="0" t="0" r="0" b="0"/>
            <wp:wrapNone/>
            <wp:docPr id="1" name="Picture 1" descr="A purple rectangular sig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rectangular sign with yellow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19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7426B1" w14:textId="77777777" w:rsidR="00986D15" w:rsidRDefault="00986D15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</w:p>
    <w:p w14:paraId="5706DFC9" w14:textId="5E3772B9" w:rsidR="00C3169D" w:rsidRPr="00A7724D" w:rsidRDefault="00C3169D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</w:p>
    <w:p w14:paraId="3DC4175C" w14:textId="6334F3BE" w:rsidR="00C3169D" w:rsidRPr="00A7724D" w:rsidRDefault="00C3169D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</w:p>
    <w:p w14:paraId="6A4086FC" w14:textId="77777777" w:rsidR="00986D15" w:rsidRDefault="00986D15" w:rsidP="00C3169D">
      <w:pPr>
        <w:widowControl w:val="0"/>
        <w:autoSpaceDE w:val="0"/>
        <w:autoSpaceDN w:val="0"/>
        <w:adjustRightInd w:val="0"/>
        <w:jc w:val="center"/>
        <w:rPr>
          <w:rFonts w:cs="Times New Roman"/>
          <w:b/>
          <w:bCs/>
          <w:sz w:val="56"/>
          <w:szCs w:val="56"/>
          <w:lang w:val="en-US"/>
        </w:rPr>
      </w:pPr>
    </w:p>
    <w:p w14:paraId="650A77D2" w14:textId="277759CB" w:rsidR="00986D15" w:rsidRDefault="00986D15" w:rsidP="00986D15">
      <w:pPr>
        <w:widowControl w:val="0"/>
        <w:spacing w:after="200" w:line="276" w:lineRule="auto"/>
        <w:jc w:val="center"/>
        <w:rPr>
          <w:rFonts w:ascii="Times New Roman" w:hAnsi="Times New Roman" w:cs="Times New Roman"/>
          <w:b/>
          <w:color w:val="000000"/>
          <w:sz w:val="56"/>
          <w:szCs w:val="56"/>
        </w:rPr>
      </w:pPr>
      <w:r>
        <w:rPr>
          <w:rFonts w:ascii="Times New Roman" w:hAnsi="Times New Roman" w:cs="Times New Roman"/>
          <w:b/>
          <w:color w:val="000000"/>
          <w:sz w:val="56"/>
          <w:szCs w:val="56"/>
        </w:rPr>
        <w:t>Student Groups</w:t>
      </w:r>
    </w:p>
    <w:p w14:paraId="5DA39226" w14:textId="77777777" w:rsidR="00986D15" w:rsidRDefault="00986D15" w:rsidP="00986D15">
      <w:pPr>
        <w:widowControl w:val="0"/>
        <w:spacing w:after="200" w:line="276" w:lineRule="auto"/>
        <w:jc w:val="center"/>
        <w:rPr>
          <w:rFonts w:ascii="Times New Roman" w:hAnsi="Times New Roman" w:cs="Times New Roman"/>
          <w:b/>
          <w:color w:val="000000"/>
          <w:sz w:val="56"/>
          <w:szCs w:val="56"/>
        </w:rPr>
      </w:pPr>
    </w:p>
    <w:p w14:paraId="672A93FE" w14:textId="3DF7C3FE" w:rsidR="00986D15" w:rsidRDefault="00986D15" w:rsidP="00986D15">
      <w:pPr>
        <w:widowControl w:val="0"/>
        <w:spacing w:after="200" w:line="276" w:lineRule="auto"/>
        <w:jc w:val="center"/>
        <w:rPr>
          <w:rFonts w:ascii="Times New Roman" w:hAnsi="Times New Roman" w:cs="Times New Roman"/>
          <w:b/>
          <w:color w:val="000000"/>
          <w:sz w:val="56"/>
          <w:szCs w:val="56"/>
        </w:rPr>
      </w:pPr>
      <w:r>
        <w:rPr>
          <w:rFonts w:ascii="Times New Roman" w:hAnsi="Times New Roman" w:cs="Times New Roman"/>
          <w:b/>
          <w:color w:val="000000"/>
          <w:sz w:val="56"/>
          <w:szCs w:val="56"/>
        </w:rPr>
        <w:t>Ratification Package</w:t>
      </w:r>
    </w:p>
    <w:p w14:paraId="677C6F75" w14:textId="77777777" w:rsidR="00986D15" w:rsidRDefault="00986D15" w:rsidP="00986D15">
      <w:pPr>
        <w:widowControl w:val="0"/>
        <w:spacing w:after="200" w:line="276" w:lineRule="auto"/>
        <w:jc w:val="center"/>
        <w:rPr>
          <w:rFonts w:ascii="Times New Roman" w:hAnsi="Times New Roman" w:cs="Times New Roman"/>
          <w:b/>
          <w:color w:val="000000"/>
          <w:sz w:val="56"/>
          <w:szCs w:val="56"/>
        </w:rPr>
      </w:pPr>
    </w:p>
    <w:p w14:paraId="2BCCC2D5" w14:textId="40C382A2" w:rsidR="00986D15" w:rsidRDefault="00986D15" w:rsidP="00986D15">
      <w:pPr>
        <w:widowControl w:val="0"/>
        <w:spacing w:after="200" w:line="276" w:lineRule="auto"/>
        <w:jc w:val="center"/>
        <w:rPr>
          <w:rFonts w:ascii="Times New Roman" w:hAnsi="Times New Roman" w:cs="Times New Roman"/>
          <w:b/>
          <w:color w:val="000000"/>
          <w:sz w:val="56"/>
          <w:szCs w:val="56"/>
        </w:rPr>
        <w:sectPr w:rsidR="00986D15" w:rsidSect="00986D15">
          <w:pgSz w:w="12240" w:h="15840"/>
          <w:pgMar w:top="1440" w:right="2100" w:bottom="1440" w:left="1843" w:header="720" w:footer="720" w:gutter="0"/>
          <w:cols w:space="720"/>
        </w:sectPr>
      </w:pPr>
      <w:r>
        <w:rPr>
          <w:rFonts w:ascii="Times New Roman" w:hAnsi="Times New Roman" w:cs="Times New Roman"/>
          <w:b/>
          <w:color w:val="000000"/>
          <w:sz w:val="56"/>
          <w:szCs w:val="56"/>
        </w:rPr>
        <w:t>2023-2024</w:t>
      </w:r>
    </w:p>
    <w:p w14:paraId="31BDA37B" w14:textId="215FBFFE" w:rsidR="00C3169D" w:rsidRPr="00A7724D" w:rsidRDefault="00986D15" w:rsidP="00986D15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  <w:r>
        <w:rPr>
          <w:noProof/>
          <w:color w:val="000000"/>
        </w:rPr>
        <w:lastRenderedPageBreak/>
        <w:drawing>
          <wp:anchor distT="0" distB="0" distL="114300" distR="114300" simplePos="0" relativeHeight="251663360" behindDoc="1" locked="0" layoutInCell="1" allowOverlap="1" wp14:anchorId="3F606642" wp14:editId="10C7D029">
            <wp:simplePos x="0" y="0"/>
            <wp:positionH relativeFrom="column">
              <wp:posOffset>-1182329</wp:posOffset>
            </wp:positionH>
            <wp:positionV relativeFrom="page">
              <wp:posOffset>-19050</wp:posOffset>
            </wp:positionV>
            <wp:extent cx="7941945" cy="2109470"/>
            <wp:effectExtent l="0" t="0" r="0" b="0"/>
            <wp:wrapNone/>
            <wp:docPr id="7" name="Picture 7" descr="A purple rectangular sig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rectangular sign with yellow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19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3561C6" w14:textId="6D37A8D7" w:rsidR="00574C1C" w:rsidRDefault="00574C1C" w:rsidP="00C3169D">
      <w:pPr>
        <w:widowControl w:val="0"/>
        <w:autoSpaceDE w:val="0"/>
        <w:autoSpaceDN w:val="0"/>
        <w:adjustRightInd w:val="0"/>
        <w:rPr>
          <w:rFonts w:cs="Times New Roman"/>
          <w:sz w:val="40"/>
          <w:szCs w:val="40"/>
          <w:lang w:val="en-US"/>
        </w:rPr>
      </w:pPr>
    </w:p>
    <w:p w14:paraId="2870FD70" w14:textId="77777777" w:rsidR="00986D15" w:rsidRPr="00A7724D" w:rsidRDefault="00986D15" w:rsidP="00C3169D">
      <w:pPr>
        <w:widowControl w:val="0"/>
        <w:autoSpaceDE w:val="0"/>
        <w:autoSpaceDN w:val="0"/>
        <w:adjustRightInd w:val="0"/>
        <w:rPr>
          <w:rFonts w:cs="Times New Roman"/>
          <w:sz w:val="40"/>
          <w:szCs w:val="40"/>
          <w:lang w:val="en-US"/>
        </w:rPr>
      </w:pPr>
    </w:p>
    <w:p w14:paraId="69C3647D" w14:textId="407642DA" w:rsidR="00A7724D" w:rsidRPr="00986D15" w:rsidRDefault="00986D15" w:rsidP="008D693F">
      <w:pPr>
        <w:pStyle w:val="Heading1"/>
        <w:spacing w:before="200" w:after="160" w:line="240" w:lineRule="auto"/>
        <w:jc w:val="left"/>
        <w:rPr>
          <w:rFonts w:ascii="Times" w:hAnsi="Times"/>
          <w:color w:val="623E56"/>
          <w:sz w:val="40"/>
          <w:szCs w:val="40"/>
        </w:rPr>
      </w:pPr>
      <w:r w:rsidRPr="00CC2247">
        <w:rPr>
          <w:rFonts w:ascii="Times" w:hAnsi="Times"/>
          <w:color w:val="623E56"/>
          <w:sz w:val="40"/>
          <w:szCs w:val="40"/>
        </w:rPr>
        <w:t>Group Ratification Process</w:t>
      </w:r>
    </w:p>
    <w:p w14:paraId="07F308B9" w14:textId="524F5DAF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lang w:val="en-US"/>
        </w:rPr>
        <w:t xml:space="preserve">The purpose of student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is to provide a vital medium for students to network,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learn and raise awareness with other students, faculty, businesses and the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community.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also offer students the opportunity to engage in co-curricular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activities, which facilitate the development of essential life skills such as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interpersonal communication, conflict resolution and time management. Students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may choose to simply participate within a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 xml:space="preserve"> to support and promote events or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tackle a more challenging leadership role by becoming an executive member.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Regardless of your level of involvement, student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help you to feel more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connected to the campus community.</w:t>
      </w:r>
    </w:p>
    <w:p w14:paraId="11A2579C" w14:textId="77777777" w:rsidR="00574C1C" w:rsidRPr="00A7724D" w:rsidRDefault="00574C1C" w:rsidP="00986D15">
      <w:pPr>
        <w:widowControl w:val="0"/>
        <w:autoSpaceDE w:val="0"/>
        <w:autoSpaceDN w:val="0"/>
        <w:adjustRightInd w:val="0"/>
        <w:jc w:val="both"/>
        <w:rPr>
          <w:rFonts w:cs="Times New Roman"/>
          <w:sz w:val="23"/>
          <w:szCs w:val="23"/>
          <w:lang w:val="en-US"/>
        </w:rPr>
      </w:pPr>
    </w:p>
    <w:p w14:paraId="1C07AA34" w14:textId="74E47E2F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lang w:val="en-US"/>
        </w:rPr>
        <w:t xml:space="preserve">The process for establishing a new Robson Hall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 xml:space="preserve"> on campus is structured to</w:t>
      </w:r>
      <w:r w:rsidR="00574C1C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allow students the most effective and efficient means to register their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.</w:t>
      </w:r>
    </w:p>
    <w:p w14:paraId="6D195F02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2DCEAA09" w14:textId="71A6FB45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b/>
          <w:lang w:val="en-US"/>
        </w:rPr>
        <w:t>Step 1</w:t>
      </w:r>
      <w:r w:rsidRPr="00986D15">
        <w:rPr>
          <w:rFonts w:ascii="Times" w:hAnsi="Times" w:cs="Times New Roman"/>
          <w:lang w:val="en-US"/>
        </w:rPr>
        <w:t>: Build interest within the university community. Interact with students, faculty,</w:t>
      </w:r>
      <w:r w:rsidR="00EE6AB2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and the general community to generate a need/interest for a student group.</w:t>
      </w:r>
    </w:p>
    <w:p w14:paraId="6C5DF03D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6AD638C0" w14:textId="43A4AB1E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b/>
          <w:lang w:val="en-US"/>
        </w:rPr>
        <w:t>Step 2</w:t>
      </w:r>
      <w:r w:rsidRPr="00986D15">
        <w:rPr>
          <w:rFonts w:ascii="Times" w:hAnsi="Times" w:cs="Times New Roman"/>
          <w:lang w:val="en-US"/>
        </w:rPr>
        <w:t xml:space="preserve">: Familiarize your group with the </w:t>
      </w:r>
      <w:r w:rsidR="00F26BCE" w:rsidRPr="00986D15">
        <w:rPr>
          <w:rFonts w:ascii="Times" w:hAnsi="Times" w:cs="Times New Roman"/>
          <w:lang w:val="en-US"/>
        </w:rPr>
        <w:t xml:space="preserve">MLSA </w:t>
      </w:r>
      <w:r w:rsidR="00D01A46" w:rsidRPr="00986D15">
        <w:rPr>
          <w:rFonts w:ascii="Times" w:hAnsi="Times" w:cs="Times New Roman"/>
          <w:lang w:val="en-US"/>
        </w:rPr>
        <w:t>Group</w:t>
      </w:r>
      <w:r w:rsidR="00F26BCE" w:rsidRPr="00986D15">
        <w:rPr>
          <w:rFonts w:ascii="Times" w:hAnsi="Times" w:cs="Times New Roman"/>
          <w:lang w:val="en-US"/>
        </w:rPr>
        <w:t xml:space="preserve"> and Committee Regulations. These </w:t>
      </w:r>
      <w:r w:rsidRPr="00986D15">
        <w:rPr>
          <w:rFonts w:ascii="Times" w:hAnsi="Times" w:cs="Times New Roman"/>
          <w:lang w:val="en-US"/>
        </w:rPr>
        <w:t xml:space="preserve">Regulations outline how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are formed, funding tiers and most importantly</w:t>
      </w:r>
      <w:r w:rsidR="00A7724D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the mandate all groups should follow. (The Regulations can be found online at</w:t>
      </w:r>
      <w:r w:rsidR="00A7724D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www.</w:t>
      </w:r>
      <w:r w:rsidR="007F5789" w:rsidRPr="00986D15">
        <w:rPr>
          <w:rFonts w:ascii="Times" w:hAnsi="Times" w:cs="Times New Roman"/>
          <w:lang w:val="en-US"/>
        </w:rPr>
        <w:t>robsonmlsa.c</w:t>
      </w:r>
      <w:r w:rsidR="00DC43F3" w:rsidRPr="00986D15">
        <w:rPr>
          <w:rFonts w:ascii="Times" w:hAnsi="Times" w:cs="Times New Roman"/>
          <w:lang w:val="en-US"/>
        </w:rPr>
        <w:t>a</w:t>
      </w:r>
      <w:r w:rsidRPr="00986D15">
        <w:rPr>
          <w:rFonts w:ascii="Times" w:hAnsi="Times" w:cs="Times New Roman"/>
          <w:lang w:val="en-US"/>
        </w:rPr>
        <w:t>)</w:t>
      </w:r>
    </w:p>
    <w:p w14:paraId="374C053A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7A715610" w14:textId="77777777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b/>
          <w:lang w:val="en-US"/>
        </w:rPr>
        <w:t>Step 3</w:t>
      </w:r>
      <w:r w:rsidRPr="00986D15">
        <w:rPr>
          <w:rFonts w:ascii="Times" w:hAnsi="Times" w:cs="Times New Roman"/>
          <w:lang w:val="en-US"/>
        </w:rPr>
        <w:t>: Establish an Executive Council (Chair/President, Treasurer, etc.)</w:t>
      </w:r>
    </w:p>
    <w:p w14:paraId="68FF9567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75FC9F55" w14:textId="2D97F8A7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b/>
          <w:lang w:val="en-US"/>
        </w:rPr>
        <w:t>Step 4</w:t>
      </w:r>
      <w:r w:rsidRPr="00986D15">
        <w:rPr>
          <w:rFonts w:ascii="Times" w:hAnsi="Times" w:cs="Times New Roman"/>
          <w:lang w:val="en-US"/>
        </w:rPr>
        <w:t xml:space="preserve">: Draft a </w:t>
      </w:r>
      <w:proofErr w:type="gramStart"/>
      <w:r w:rsidRPr="00986D15">
        <w:rPr>
          <w:rFonts w:ascii="Times" w:hAnsi="Times" w:cs="Times New Roman"/>
          <w:lang w:val="en-US"/>
        </w:rPr>
        <w:t>Constitution</w:t>
      </w:r>
      <w:proofErr w:type="gramEnd"/>
      <w:r w:rsidRPr="00986D15">
        <w:rPr>
          <w:rFonts w:ascii="Times" w:hAnsi="Times" w:cs="Times New Roman"/>
          <w:lang w:val="en-US"/>
        </w:rPr>
        <w:t>. A Constitution sets out the goals and objectives of your</w:t>
      </w:r>
      <w:r w:rsidR="00EE6AB2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student group. Ensure your group and its mandate is compatible with </w:t>
      </w:r>
      <w:r w:rsidR="00A7724D" w:rsidRPr="00986D15">
        <w:rPr>
          <w:rFonts w:ascii="Times" w:hAnsi="Times" w:cs="Times New Roman"/>
          <w:lang w:val="en-US"/>
        </w:rPr>
        <w:t xml:space="preserve">MLSA </w:t>
      </w:r>
      <w:r w:rsidR="00F26BCE" w:rsidRPr="00986D15">
        <w:rPr>
          <w:rFonts w:ascii="Times" w:hAnsi="Times" w:cs="Times New Roman"/>
          <w:lang w:val="en-US"/>
        </w:rPr>
        <w:t xml:space="preserve">Group and Committee Regulations </w:t>
      </w:r>
      <w:r w:rsidRPr="00986D15">
        <w:rPr>
          <w:rFonts w:ascii="Times" w:hAnsi="Times" w:cs="Times New Roman"/>
          <w:lang w:val="en-US"/>
        </w:rPr>
        <w:t>(available online at www.</w:t>
      </w:r>
      <w:r w:rsidR="007F5789" w:rsidRPr="00986D15">
        <w:rPr>
          <w:rFonts w:ascii="Times" w:hAnsi="Times" w:cs="Times New Roman"/>
          <w:lang w:val="en-US"/>
        </w:rPr>
        <w:t>robsonmlsa.c</w:t>
      </w:r>
      <w:r w:rsidR="00DC43F3" w:rsidRPr="00986D15">
        <w:rPr>
          <w:rFonts w:ascii="Times" w:hAnsi="Times" w:cs="Times New Roman"/>
          <w:lang w:val="en-US"/>
        </w:rPr>
        <w:t>a</w:t>
      </w:r>
      <w:r w:rsidRPr="00986D15">
        <w:rPr>
          <w:rFonts w:ascii="Times" w:hAnsi="Times" w:cs="Times New Roman"/>
          <w:lang w:val="en-US"/>
        </w:rPr>
        <w:t>). A sample is</w:t>
      </w:r>
      <w:r w:rsidR="00A7724D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attached to the MLSA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Ratification Package and the MLSA Constitution is</w:t>
      </w:r>
      <w:r w:rsidR="00A7724D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available on our website.</w:t>
      </w:r>
    </w:p>
    <w:p w14:paraId="77797823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359C3848" w14:textId="5FD9C7C8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b/>
          <w:lang w:val="en-US"/>
        </w:rPr>
        <w:t>Step 5</w:t>
      </w:r>
      <w:r w:rsidRPr="00986D15">
        <w:rPr>
          <w:rFonts w:ascii="Times" w:hAnsi="Times" w:cs="Times New Roman"/>
          <w:lang w:val="en-US"/>
        </w:rPr>
        <w:t xml:space="preserve">: Apply for MLSA Ratification by completing the MLSA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Ratification</w:t>
      </w:r>
      <w:r w:rsidR="00EE6AB2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Package (available online at www.</w:t>
      </w:r>
      <w:r w:rsidR="007F5789" w:rsidRPr="00986D15">
        <w:rPr>
          <w:rFonts w:ascii="Times" w:hAnsi="Times" w:cs="Times New Roman"/>
          <w:lang w:val="en-US"/>
        </w:rPr>
        <w:t>robsonmlsa.c</w:t>
      </w:r>
      <w:r w:rsidR="00DC43F3" w:rsidRPr="00986D15">
        <w:rPr>
          <w:rFonts w:ascii="Times" w:hAnsi="Times" w:cs="Times New Roman"/>
          <w:lang w:val="en-US"/>
        </w:rPr>
        <w:t>a</w:t>
      </w:r>
      <w:r w:rsidRPr="00986D15">
        <w:rPr>
          <w:rFonts w:ascii="Times" w:hAnsi="Times" w:cs="Times New Roman"/>
          <w:lang w:val="en-US"/>
        </w:rPr>
        <w:t xml:space="preserve">) and submitting it to the MLSA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</w:t>
      </w:r>
      <w:r w:rsidR="00EE6AB2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>Governance Committee.</w:t>
      </w:r>
    </w:p>
    <w:p w14:paraId="4527DFD2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3BEB9357" w14:textId="5FBAA7A8" w:rsidR="00C3169D" w:rsidRPr="00986D15" w:rsidRDefault="00C3169D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  <w:r w:rsidRPr="00986D15">
        <w:rPr>
          <w:rFonts w:ascii="Times" w:hAnsi="Times" w:cs="Times New Roman"/>
          <w:b/>
          <w:lang w:val="en-US"/>
        </w:rPr>
        <w:t>Step 6</w:t>
      </w:r>
      <w:r w:rsidRPr="00986D15">
        <w:rPr>
          <w:rFonts w:ascii="Times" w:hAnsi="Times" w:cs="Times New Roman"/>
          <w:lang w:val="en-US"/>
        </w:rPr>
        <w:t xml:space="preserve">: The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Ratification Package is reviewed and approved by the MLSA</w:t>
      </w:r>
      <w:r w:rsidR="00EE6AB2" w:rsidRPr="00986D15">
        <w:rPr>
          <w:rFonts w:ascii="Times" w:hAnsi="Times" w:cs="Times New Roman"/>
          <w:lang w:val="en-US"/>
        </w:rPr>
        <w:t xml:space="preserve">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Governance Committee and may be ratified by the MLSA Council based on</w:t>
      </w:r>
      <w:r w:rsidR="00EE6AB2" w:rsidRPr="00986D15">
        <w:rPr>
          <w:rFonts w:ascii="Times" w:hAnsi="Times" w:cs="Times New Roman"/>
          <w:lang w:val="en-US"/>
        </w:rPr>
        <w:t xml:space="preserve"> </w:t>
      </w:r>
      <w:r w:rsidRPr="00986D15">
        <w:rPr>
          <w:rFonts w:ascii="Times" w:hAnsi="Times" w:cs="Times New Roman"/>
          <w:lang w:val="en-US"/>
        </w:rPr>
        <w:t xml:space="preserve">the recommendation of the MLSA </w:t>
      </w:r>
      <w:r w:rsidR="00D01A46" w:rsidRPr="00986D15">
        <w:rPr>
          <w:rFonts w:ascii="Times" w:hAnsi="Times" w:cs="Times New Roman"/>
          <w:lang w:val="en-US"/>
        </w:rPr>
        <w:t>Group</w:t>
      </w:r>
      <w:r w:rsidRPr="00986D15">
        <w:rPr>
          <w:rFonts w:ascii="Times" w:hAnsi="Times" w:cs="Times New Roman"/>
          <w:lang w:val="en-US"/>
        </w:rPr>
        <w:t>s Governance Committee.</w:t>
      </w:r>
    </w:p>
    <w:p w14:paraId="57805023" w14:textId="77777777" w:rsidR="00574C1C" w:rsidRPr="00986D15" w:rsidRDefault="00574C1C" w:rsidP="00986D15">
      <w:pPr>
        <w:widowControl w:val="0"/>
        <w:autoSpaceDE w:val="0"/>
        <w:autoSpaceDN w:val="0"/>
        <w:adjustRightInd w:val="0"/>
        <w:jc w:val="both"/>
        <w:rPr>
          <w:rFonts w:ascii="Times" w:hAnsi="Times" w:cs="Times New Roman"/>
          <w:lang w:val="en-US"/>
        </w:rPr>
      </w:pPr>
    </w:p>
    <w:p w14:paraId="5F931F61" w14:textId="6A90531D" w:rsidR="00EE6AB2" w:rsidRPr="00986D15" w:rsidRDefault="00C3169D" w:rsidP="00986D15">
      <w:pPr>
        <w:widowControl w:val="0"/>
        <w:overflowPunct w:val="0"/>
        <w:autoSpaceDE w:val="0"/>
        <w:autoSpaceDN w:val="0"/>
        <w:adjustRightInd w:val="0"/>
        <w:ind w:right="820"/>
        <w:jc w:val="both"/>
        <w:rPr>
          <w:rFonts w:ascii="Times" w:hAnsi="Times" w:cs="Arial"/>
          <w:color w:val="000000" w:themeColor="text1"/>
        </w:rPr>
      </w:pPr>
      <w:r w:rsidRPr="00986D15">
        <w:rPr>
          <w:rFonts w:ascii="Times" w:hAnsi="Times" w:cs="Times New Roman"/>
          <w:lang w:val="en-US"/>
        </w:rPr>
        <w:t xml:space="preserve">For answers to questions and more information contact the MLSA </w:t>
      </w:r>
      <w:r w:rsidR="001F41B7" w:rsidRPr="00986D15">
        <w:rPr>
          <w:rFonts w:ascii="Times" w:hAnsi="Times" w:cs="Times New Roman"/>
          <w:lang w:val="en-US"/>
        </w:rPr>
        <w:t>Vice-</w:t>
      </w:r>
      <w:r w:rsidR="003D2544" w:rsidRPr="00986D15">
        <w:rPr>
          <w:rFonts w:ascii="Times" w:hAnsi="Times" w:cs="Times New Roman"/>
          <w:lang w:val="en-US"/>
        </w:rPr>
        <w:t xml:space="preserve">President Internal, </w:t>
      </w:r>
      <w:r w:rsidR="008D693F">
        <w:rPr>
          <w:rFonts w:ascii="Times" w:hAnsi="Times" w:cs="Times New Roman"/>
          <w:lang w:val="en-US"/>
        </w:rPr>
        <w:t>Selene Sharpe</w:t>
      </w:r>
      <w:r w:rsidR="00381A43" w:rsidRPr="00986D15">
        <w:rPr>
          <w:rFonts w:ascii="Times" w:hAnsi="Times" w:cs="Times New Roman"/>
          <w:lang w:val="en-US"/>
        </w:rPr>
        <w:t xml:space="preserve"> at </w:t>
      </w:r>
      <w:r w:rsidR="008D693F">
        <w:rPr>
          <w:rFonts w:ascii="Times" w:hAnsi="Times" w:cs="Times New Roman"/>
          <w:lang w:val="en-US"/>
        </w:rPr>
        <w:t>sharpes@myumanitoba.ca</w:t>
      </w:r>
    </w:p>
    <w:p w14:paraId="427A9A12" w14:textId="6EB66CDC" w:rsidR="00A7724D" w:rsidRPr="00EE6AB2" w:rsidRDefault="008D693F" w:rsidP="003D2544">
      <w:pPr>
        <w:widowControl w:val="0"/>
        <w:autoSpaceDE w:val="0"/>
        <w:autoSpaceDN w:val="0"/>
        <w:adjustRightInd w:val="0"/>
        <w:rPr>
          <w:rFonts w:cs="Times New Roman"/>
          <w:sz w:val="23"/>
          <w:szCs w:val="23"/>
        </w:rPr>
      </w:pPr>
      <w:r>
        <w:rPr>
          <w:noProof/>
          <w:color w:val="000000"/>
        </w:rPr>
        <w:lastRenderedPageBreak/>
        <w:drawing>
          <wp:anchor distT="0" distB="0" distL="114300" distR="114300" simplePos="0" relativeHeight="251665408" behindDoc="1" locked="0" layoutInCell="1" allowOverlap="1" wp14:anchorId="154ADDB9" wp14:editId="5C8967FF">
            <wp:simplePos x="0" y="0"/>
            <wp:positionH relativeFrom="column">
              <wp:posOffset>-1219200</wp:posOffset>
            </wp:positionH>
            <wp:positionV relativeFrom="page">
              <wp:posOffset>3810</wp:posOffset>
            </wp:positionV>
            <wp:extent cx="7941945" cy="2109470"/>
            <wp:effectExtent l="0" t="0" r="0" b="0"/>
            <wp:wrapNone/>
            <wp:docPr id="8" name="Picture 8" descr="A purple rectangular sig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rectangular sign with yellow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19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58F4F" w14:textId="61A76ABB" w:rsidR="00A7724D" w:rsidRPr="00A7724D" w:rsidRDefault="00A7724D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</w:p>
    <w:p w14:paraId="7AA5B74D" w14:textId="77777777" w:rsidR="008D693F" w:rsidRDefault="008D693F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</w:p>
    <w:p w14:paraId="0DEADF54" w14:textId="02335B14" w:rsidR="00A7724D" w:rsidRPr="008D693F" w:rsidRDefault="008D693F" w:rsidP="008D693F">
      <w:pPr>
        <w:pStyle w:val="Heading1"/>
        <w:jc w:val="left"/>
        <w:rPr>
          <w:rFonts w:ascii="Times" w:hAnsi="Times"/>
          <w:color w:val="623E56"/>
          <w:sz w:val="40"/>
          <w:szCs w:val="40"/>
        </w:rPr>
      </w:pPr>
      <w:r w:rsidRPr="00CC2247">
        <w:rPr>
          <w:rFonts w:ascii="Times" w:hAnsi="Times"/>
          <w:color w:val="623E56"/>
          <w:sz w:val="40"/>
          <w:szCs w:val="40"/>
        </w:rPr>
        <w:t>MLSA Group Contra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652"/>
        <w:gridCol w:w="5870"/>
      </w:tblGrid>
      <w:tr w:rsidR="00A7724D" w:rsidRPr="00A7724D" w14:paraId="682641A9" w14:textId="77777777" w:rsidTr="00A7724D">
        <w:tc>
          <w:tcPr>
            <w:tcW w:w="2694" w:type="dxa"/>
          </w:tcPr>
          <w:p w14:paraId="06864953" w14:textId="77777777" w:rsidR="00A7724D" w:rsidRPr="008D693F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Date Submitted:</w:t>
            </w:r>
          </w:p>
        </w:tc>
        <w:tc>
          <w:tcPr>
            <w:tcW w:w="6054" w:type="dxa"/>
          </w:tcPr>
          <w:p w14:paraId="68B7A448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  <w:tr w:rsidR="00A7724D" w:rsidRPr="00A7724D" w14:paraId="7F4CF5BC" w14:textId="77777777" w:rsidTr="00A7724D">
        <w:tc>
          <w:tcPr>
            <w:tcW w:w="2694" w:type="dxa"/>
          </w:tcPr>
          <w:p w14:paraId="1EB1D2A1" w14:textId="5AC36CFE" w:rsidR="00A7724D" w:rsidRPr="008D693F" w:rsidRDefault="00D01A46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Group</w:t>
            </w:r>
            <w:r w:rsidR="00A7724D"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 xml:space="preserve"> Name:</w:t>
            </w:r>
          </w:p>
        </w:tc>
        <w:tc>
          <w:tcPr>
            <w:tcW w:w="6054" w:type="dxa"/>
          </w:tcPr>
          <w:p w14:paraId="26EA22FC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  <w:tr w:rsidR="00A7724D" w:rsidRPr="00A7724D" w14:paraId="24BF2938" w14:textId="77777777" w:rsidTr="00A7724D">
        <w:tc>
          <w:tcPr>
            <w:tcW w:w="2694" w:type="dxa"/>
          </w:tcPr>
          <w:p w14:paraId="467C257B" w14:textId="2A35AFAC" w:rsidR="00A7724D" w:rsidRPr="008D693F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 xml:space="preserve">Brief Description of </w:t>
            </w:r>
            <w:r w:rsidR="00D01A46"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Group</w:t>
            </w: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:</w:t>
            </w:r>
          </w:p>
        </w:tc>
        <w:tc>
          <w:tcPr>
            <w:tcW w:w="6054" w:type="dxa"/>
          </w:tcPr>
          <w:p w14:paraId="23B6C703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  <w:p w14:paraId="35FD8413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  <w:p w14:paraId="59C09967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  <w:p w14:paraId="4CC9EFB7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  <w:p w14:paraId="79FE1D83" w14:textId="77777777" w:rsidR="00A7724D" w:rsidRPr="00A7724D" w:rsidRDefault="00A7724D" w:rsidP="00C3169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</w:tbl>
    <w:p w14:paraId="549D2248" w14:textId="77777777" w:rsidR="00A7724D" w:rsidRPr="00A7724D" w:rsidRDefault="00A7724D" w:rsidP="00C3169D">
      <w:pPr>
        <w:widowControl w:val="0"/>
        <w:autoSpaceDE w:val="0"/>
        <w:autoSpaceDN w:val="0"/>
        <w:adjustRightInd w:val="0"/>
        <w:rPr>
          <w:rFonts w:cs="Times New Roman"/>
          <w:lang w:val="en-US"/>
        </w:rPr>
      </w:pPr>
    </w:p>
    <w:p w14:paraId="2B39154D" w14:textId="5754C9AD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  <w:r w:rsidRPr="008D693F">
        <w:rPr>
          <w:rFonts w:ascii="Times" w:hAnsi="Times" w:cs="Times New Roman"/>
          <w:lang w:val="en-US"/>
        </w:rPr>
        <w:t>I</w:t>
      </w:r>
      <w:r w:rsidR="00A7724D" w:rsidRPr="008D693F">
        <w:rPr>
          <w:rFonts w:ascii="Times" w:hAnsi="Times" w:cs="Times New Roman"/>
          <w:lang w:val="en-US"/>
        </w:rPr>
        <w:t xml:space="preserve">, </w:t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lang w:val="en-US"/>
        </w:rPr>
        <w:t>,</w:t>
      </w:r>
      <w:r w:rsidRPr="008D693F">
        <w:rPr>
          <w:rFonts w:ascii="Times" w:hAnsi="Times" w:cs="Times New Roman"/>
          <w:lang w:val="en-US"/>
        </w:rPr>
        <w:t xml:space="preserve"> the </w:t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 xml:space="preserve">of the </w:t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u w:val="single"/>
          <w:lang w:val="en-US"/>
        </w:rPr>
        <w:tab/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="00D01A46" w:rsidRPr="008D693F">
        <w:rPr>
          <w:rFonts w:ascii="Times" w:hAnsi="Times" w:cs="Times New Roman"/>
          <w:lang w:val="en-US"/>
        </w:rPr>
        <w:t>Group</w:t>
      </w:r>
      <w:r w:rsidR="00A7724D" w:rsidRPr="008D693F">
        <w:rPr>
          <w:rFonts w:ascii="Times" w:hAnsi="Times" w:cs="Times New Roman"/>
          <w:lang w:val="en-US"/>
        </w:rPr>
        <w:t>,</w:t>
      </w:r>
      <w:r w:rsidRPr="008D693F">
        <w:rPr>
          <w:rFonts w:ascii="Times" w:hAnsi="Times" w:cs="Times New Roman"/>
          <w:lang w:val="en-US"/>
        </w:rPr>
        <w:t xml:space="preserve"> having read and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 xml:space="preserve">understood the MLSA Bylaws, </w:t>
      </w:r>
      <w:r w:rsidR="00D01A46" w:rsidRPr="008D693F">
        <w:rPr>
          <w:rFonts w:ascii="Times" w:hAnsi="Times" w:cs="Times New Roman"/>
          <w:lang w:val="en-US"/>
        </w:rPr>
        <w:t>Group</w:t>
      </w:r>
      <w:r w:rsidRPr="008D693F">
        <w:rPr>
          <w:rFonts w:ascii="Times" w:hAnsi="Times" w:cs="Times New Roman"/>
          <w:lang w:val="en-US"/>
        </w:rPr>
        <w:t xml:space="preserve"> Policies and other related material do hereby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agree to abide by the terms an</w:t>
      </w:r>
      <w:r w:rsidR="00A7724D" w:rsidRPr="008D693F">
        <w:rPr>
          <w:rFonts w:ascii="Times" w:hAnsi="Times" w:cs="Times New Roman"/>
          <w:lang w:val="en-US"/>
        </w:rPr>
        <w:t xml:space="preserve">d conditions of registration as </w:t>
      </w:r>
      <w:r w:rsidRPr="008D693F">
        <w:rPr>
          <w:rFonts w:ascii="Times" w:hAnsi="Times" w:cs="Times New Roman"/>
          <w:lang w:val="en-US"/>
        </w:rPr>
        <w:t>stated by the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Manitoba Law Students’ Association.</w:t>
      </w:r>
    </w:p>
    <w:p w14:paraId="47F2E917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</w:p>
    <w:p w14:paraId="4CE4E116" w14:textId="56A7B9F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  <w:r w:rsidRPr="008D693F">
        <w:rPr>
          <w:rFonts w:ascii="Times" w:hAnsi="Times" w:cs="Times New Roman"/>
          <w:lang w:val="en-US"/>
        </w:rPr>
        <w:t xml:space="preserve">I agree on behalf of my </w:t>
      </w:r>
      <w:r w:rsidR="00D01A46" w:rsidRPr="008D693F">
        <w:rPr>
          <w:rFonts w:ascii="Times" w:hAnsi="Times" w:cs="Times New Roman"/>
          <w:lang w:val="en-US"/>
        </w:rPr>
        <w:t>Group</w:t>
      </w:r>
      <w:r w:rsidRPr="008D693F">
        <w:rPr>
          <w:rFonts w:ascii="Times" w:hAnsi="Times" w:cs="Times New Roman"/>
          <w:lang w:val="en-US"/>
        </w:rPr>
        <w:t xml:space="preserve"> to follow the policies and bylaws of the Manitoba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Law Students’ Association under which we are ratified, the instructions of the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 xml:space="preserve">MLSA Students’ Council, the MLSA </w:t>
      </w:r>
      <w:r w:rsidR="00D01A46" w:rsidRPr="008D693F">
        <w:rPr>
          <w:rFonts w:ascii="Times" w:hAnsi="Times" w:cs="Times New Roman"/>
          <w:lang w:val="en-US"/>
        </w:rPr>
        <w:t>Group</w:t>
      </w:r>
      <w:r w:rsidRPr="008D693F">
        <w:rPr>
          <w:rFonts w:ascii="Times" w:hAnsi="Times" w:cs="Times New Roman"/>
          <w:lang w:val="en-US"/>
        </w:rPr>
        <w:t>s Governance Committee and any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applicable University of Manitoba policies and to adhere to the constitution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 xml:space="preserve">and/or bylaws of our </w:t>
      </w:r>
      <w:r w:rsidR="00D01A46" w:rsidRPr="008D693F">
        <w:rPr>
          <w:rFonts w:ascii="Times" w:hAnsi="Times" w:cs="Times New Roman"/>
          <w:lang w:val="en-US"/>
        </w:rPr>
        <w:t>Group</w:t>
      </w:r>
      <w:r w:rsidRPr="008D693F">
        <w:rPr>
          <w:rFonts w:ascii="Times" w:hAnsi="Times" w:cs="Times New Roman"/>
          <w:lang w:val="en-US"/>
        </w:rPr>
        <w:t>.</w:t>
      </w:r>
    </w:p>
    <w:p w14:paraId="039BD8A5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</w:p>
    <w:p w14:paraId="0CD2E8A4" w14:textId="7D34AD5A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  <w:r w:rsidRPr="008D693F">
        <w:rPr>
          <w:rFonts w:ascii="Times" w:hAnsi="Times" w:cs="Times New Roman"/>
          <w:lang w:val="en-US"/>
        </w:rPr>
        <w:t xml:space="preserve">Furthermore, I agree that members of our </w:t>
      </w:r>
      <w:r w:rsidR="00D01A46" w:rsidRPr="008D693F">
        <w:rPr>
          <w:rFonts w:ascii="Times" w:hAnsi="Times" w:cs="Times New Roman"/>
          <w:lang w:val="en-US"/>
        </w:rPr>
        <w:t>Group</w:t>
      </w:r>
      <w:r w:rsidRPr="008D693F">
        <w:rPr>
          <w:rFonts w:ascii="Times" w:hAnsi="Times" w:cs="Times New Roman"/>
          <w:lang w:val="en-US"/>
        </w:rPr>
        <w:t xml:space="preserve"> shall not discriminate on the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grounds of an individual’s ancestry, colour, perceived race, nationality, national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origin, ethnic background or origin, religion, creed or religious belief, religious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association or activities, age, sex, gender, physical characteristics, pregnancy,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sexual orientation, marital or family status, source of income, political belief,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 xml:space="preserve">association or activity, physical or mental disability with respect to any </w:t>
      </w:r>
      <w:r w:rsidR="00D01A46" w:rsidRPr="008D693F">
        <w:rPr>
          <w:rFonts w:ascii="Times" w:hAnsi="Times" w:cs="Times New Roman"/>
          <w:lang w:val="en-US"/>
        </w:rPr>
        <w:t>Group</w:t>
      </w:r>
      <w:r w:rsidR="00A7724D" w:rsidRPr="008D693F">
        <w:rPr>
          <w:rFonts w:ascii="Times" w:hAnsi="Times" w:cs="Times New Roman"/>
          <w:lang w:val="en-US"/>
        </w:rPr>
        <w:t xml:space="preserve"> </w:t>
      </w:r>
      <w:r w:rsidRPr="008D693F">
        <w:rPr>
          <w:rFonts w:ascii="Times" w:hAnsi="Times" w:cs="Times New Roman"/>
          <w:lang w:val="en-US"/>
        </w:rPr>
        <w:t>business, activity, communication, policy or practice (save and except where</w:t>
      </w:r>
      <w:r w:rsidR="00A7724D" w:rsidRPr="008D693F">
        <w:rPr>
          <w:rFonts w:ascii="Times" w:hAnsi="Times" w:cs="Times New Roman"/>
          <w:lang w:val="en-US"/>
        </w:rPr>
        <w:t xml:space="preserve"> differential treatment is </w:t>
      </w:r>
      <w:r w:rsidRPr="008D693F">
        <w:rPr>
          <w:rFonts w:ascii="Times" w:hAnsi="Times" w:cs="Times New Roman"/>
          <w:lang w:val="en-US"/>
        </w:rPr>
        <w:t>permitted by law).</w:t>
      </w:r>
    </w:p>
    <w:p w14:paraId="1233A5FC" w14:textId="77777777" w:rsidR="00A7724D" w:rsidRDefault="00A7724D" w:rsidP="00C3169D">
      <w:pPr>
        <w:widowControl w:val="0"/>
        <w:autoSpaceDE w:val="0"/>
        <w:autoSpaceDN w:val="0"/>
        <w:adjustRightInd w:val="0"/>
        <w:rPr>
          <w:rFonts w:cs="Times New Roman"/>
          <w:lang w:val="en-US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413"/>
        <w:gridCol w:w="7109"/>
      </w:tblGrid>
      <w:tr w:rsidR="00A7724D" w:rsidRPr="00A7724D" w14:paraId="7AB3D4EB" w14:textId="77777777" w:rsidTr="00A7724D">
        <w:tc>
          <w:tcPr>
            <w:tcW w:w="1418" w:type="dxa"/>
          </w:tcPr>
          <w:p w14:paraId="6273762F" w14:textId="77777777" w:rsidR="00A7724D" w:rsidRPr="008D693F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Position:</w:t>
            </w:r>
          </w:p>
        </w:tc>
        <w:tc>
          <w:tcPr>
            <w:tcW w:w="7330" w:type="dxa"/>
          </w:tcPr>
          <w:p w14:paraId="0289C76A" w14:textId="77777777" w:rsidR="00A7724D" w:rsidRPr="00A7724D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  <w:tr w:rsidR="00A7724D" w:rsidRPr="00A7724D" w14:paraId="739D882C" w14:textId="77777777" w:rsidTr="00A7724D">
        <w:tc>
          <w:tcPr>
            <w:tcW w:w="1418" w:type="dxa"/>
          </w:tcPr>
          <w:p w14:paraId="5FFC2A0A" w14:textId="77777777" w:rsidR="00A7724D" w:rsidRPr="008D693F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Phone</w:t>
            </w:r>
          </w:p>
        </w:tc>
        <w:tc>
          <w:tcPr>
            <w:tcW w:w="7330" w:type="dxa"/>
          </w:tcPr>
          <w:p w14:paraId="67E5BD56" w14:textId="77777777" w:rsidR="00A7724D" w:rsidRPr="00A7724D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  <w:tr w:rsidR="00A7724D" w:rsidRPr="00A7724D" w14:paraId="0BF50E38" w14:textId="77777777" w:rsidTr="00A7724D">
        <w:tc>
          <w:tcPr>
            <w:tcW w:w="1418" w:type="dxa"/>
          </w:tcPr>
          <w:p w14:paraId="7D7DEA74" w14:textId="77777777" w:rsidR="00A7724D" w:rsidRPr="008D693F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Email:</w:t>
            </w:r>
          </w:p>
        </w:tc>
        <w:tc>
          <w:tcPr>
            <w:tcW w:w="7330" w:type="dxa"/>
          </w:tcPr>
          <w:p w14:paraId="629868B0" w14:textId="77777777" w:rsidR="00A7724D" w:rsidRPr="00A7724D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  <w:tr w:rsidR="00A7724D" w:rsidRPr="00A7724D" w14:paraId="69DABE25" w14:textId="77777777" w:rsidTr="00A7724D">
        <w:tc>
          <w:tcPr>
            <w:tcW w:w="1418" w:type="dxa"/>
          </w:tcPr>
          <w:p w14:paraId="532F2B7F" w14:textId="77777777" w:rsidR="00A7724D" w:rsidRPr="008D693F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b/>
                <w:sz w:val="23"/>
                <w:szCs w:val="23"/>
                <w:lang w:val="en-US"/>
              </w:rPr>
            </w:pPr>
            <w:r w:rsidRPr="008D693F">
              <w:rPr>
                <w:rFonts w:ascii="Times" w:hAnsi="Times" w:cs="Times New Roman"/>
                <w:b/>
                <w:sz w:val="23"/>
                <w:szCs w:val="23"/>
                <w:lang w:val="en-US"/>
              </w:rPr>
              <w:t>Signature:</w:t>
            </w:r>
          </w:p>
        </w:tc>
        <w:tc>
          <w:tcPr>
            <w:tcW w:w="7330" w:type="dxa"/>
          </w:tcPr>
          <w:p w14:paraId="53A486F8" w14:textId="77777777" w:rsidR="00A7724D" w:rsidRPr="00A7724D" w:rsidRDefault="00A7724D" w:rsidP="00A7724D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 w:val="23"/>
                <w:szCs w:val="23"/>
                <w:lang w:val="en-US"/>
              </w:rPr>
            </w:pPr>
          </w:p>
        </w:tc>
      </w:tr>
    </w:tbl>
    <w:p w14:paraId="07BD7A6B" w14:textId="77777777" w:rsidR="00A7724D" w:rsidRPr="00A7724D" w:rsidRDefault="00A7724D" w:rsidP="00C3169D">
      <w:pPr>
        <w:widowControl w:val="0"/>
        <w:autoSpaceDE w:val="0"/>
        <w:autoSpaceDN w:val="0"/>
        <w:adjustRightInd w:val="0"/>
        <w:rPr>
          <w:rFonts w:cs="Times New Roman"/>
          <w:lang w:val="en-US"/>
        </w:rPr>
      </w:pPr>
    </w:p>
    <w:p w14:paraId="38097E52" w14:textId="4755AF04" w:rsidR="00A7724D" w:rsidRDefault="00A7724D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  <w:r>
        <w:rPr>
          <w:rFonts w:cs="Times New Roman"/>
          <w:sz w:val="44"/>
          <w:szCs w:val="44"/>
          <w:lang w:val="en-US"/>
        </w:rPr>
        <w:br w:type="page"/>
      </w:r>
    </w:p>
    <w:p w14:paraId="5F3FDCF7" w14:textId="3D2811AF" w:rsidR="00A7724D" w:rsidRDefault="008D693F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  <w:r>
        <w:rPr>
          <w:noProof/>
          <w:color w:val="000000"/>
        </w:rPr>
        <w:lastRenderedPageBreak/>
        <w:drawing>
          <wp:anchor distT="0" distB="0" distL="114300" distR="114300" simplePos="0" relativeHeight="251667456" behindDoc="1" locked="0" layoutInCell="1" allowOverlap="1" wp14:anchorId="06116B1E" wp14:editId="1E6776D5">
            <wp:simplePos x="0" y="0"/>
            <wp:positionH relativeFrom="column">
              <wp:posOffset>-1189703</wp:posOffset>
            </wp:positionH>
            <wp:positionV relativeFrom="page">
              <wp:posOffset>-9525</wp:posOffset>
            </wp:positionV>
            <wp:extent cx="7941945" cy="2109470"/>
            <wp:effectExtent l="0" t="0" r="0" b="0"/>
            <wp:wrapNone/>
            <wp:docPr id="9" name="Picture 9" descr="A purple rectangular sig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rectangular sign with yellow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19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99835" w14:textId="77777777" w:rsidR="008D693F" w:rsidRDefault="008D693F" w:rsidP="00C3169D">
      <w:pPr>
        <w:widowControl w:val="0"/>
        <w:autoSpaceDE w:val="0"/>
        <w:autoSpaceDN w:val="0"/>
        <w:adjustRightInd w:val="0"/>
        <w:rPr>
          <w:rFonts w:cs="Times New Roman"/>
          <w:sz w:val="44"/>
          <w:szCs w:val="44"/>
          <w:lang w:val="en-US"/>
        </w:rPr>
      </w:pPr>
    </w:p>
    <w:p w14:paraId="3084971C" w14:textId="4531B36B" w:rsidR="008D693F" w:rsidRPr="00CC2247" w:rsidRDefault="008D693F" w:rsidP="008D693F">
      <w:pPr>
        <w:pStyle w:val="Heading1"/>
        <w:spacing w:after="160" w:line="240" w:lineRule="auto"/>
        <w:jc w:val="left"/>
        <w:rPr>
          <w:rFonts w:ascii="Times" w:hAnsi="Times"/>
          <w:color w:val="623E56"/>
          <w:sz w:val="40"/>
          <w:szCs w:val="40"/>
        </w:rPr>
      </w:pPr>
      <w:r w:rsidRPr="00CC2247">
        <w:rPr>
          <w:rFonts w:ascii="Times" w:hAnsi="Times"/>
          <w:color w:val="623E56"/>
          <w:sz w:val="40"/>
          <w:szCs w:val="40"/>
        </w:rPr>
        <w:t xml:space="preserve">Group </w:t>
      </w:r>
      <w:r>
        <w:rPr>
          <w:rFonts w:ascii="Times" w:hAnsi="Times"/>
          <w:color w:val="623E56"/>
          <w:sz w:val="40"/>
          <w:szCs w:val="40"/>
        </w:rPr>
        <w:t xml:space="preserve">Sample </w:t>
      </w:r>
      <w:r w:rsidRPr="00CC2247">
        <w:rPr>
          <w:rFonts w:ascii="Times" w:hAnsi="Times"/>
          <w:color w:val="623E56"/>
          <w:sz w:val="40"/>
          <w:szCs w:val="40"/>
        </w:rPr>
        <w:t xml:space="preserve">Constitution </w:t>
      </w:r>
    </w:p>
    <w:p w14:paraId="7621F1C2" w14:textId="1EBCF95F" w:rsidR="00A7724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b/>
          <w:lang w:val="en-US"/>
        </w:rPr>
      </w:pPr>
      <w:r w:rsidRPr="008D693F">
        <w:rPr>
          <w:rFonts w:ascii="Times" w:hAnsi="Times" w:cs="Times New Roman"/>
          <w:b/>
          <w:lang w:val="en-US"/>
        </w:rPr>
        <w:t xml:space="preserve">A typed copy of the </w:t>
      </w:r>
      <w:r w:rsidR="00D01A46" w:rsidRPr="008D693F">
        <w:rPr>
          <w:rFonts w:ascii="Times" w:hAnsi="Times" w:cs="Times New Roman"/>
          <w:b/>
          <w:lang w:val="en-US"/>
        </w:rPr>
        <w:t>Group</w:t>
      </w:r>
      <w:r w:rsidRPr="008D693F">
        <w:rPr>
          <w:rFonts w:ascii="Times" w:hAnsi="Times" w:cs="Times New Roman"/>
          <w:b/>
          <w:lang w:val="en-US"/>
        </w:rPr>
        <w:t>’s Constitution must be submitted with the</w:t>
      </w:r>
      <w:r w:rsidR="00A7724D" w:rsidRPr="008D693F">
        <w:rPr>
          <w:rFonts w:ascii="Times" w:hAnsi="Times" w:cs="Times New Roman"/>
          <w:b/>
          <w:lang w:val="en-US"/>
        </w:rPr>
        <w:t xml:space="preserve"> Registration </w:t>
      </w:r>
      <w:r w:rsidRPr="008D693F">
        <w:rPr>
          <w:rFonts w:ascii="Times" w:hAnsi="Times" w:cs="Times New Roman"/>
          <w:b/>
          <w:lang w:val="en-US"/>
        </w:rPr>
        <w:t xml:space="preserve">Package and MUST be signed by at least one </w:t>
      </w:r>
      <w:r w:rsidR="00D01A46" w:rsidRPr="008D693F">
        <w:rPr>
          <w:rFonts w:ascii="Times" w:hAnsi="Times" w:cs="Times New Roman"/>
          <w:b/>
          <w:lang w:val="en-US"/>
        </w:rPr>
        <w:t>Group</w:t>
      </w:r>
      <w:r w:rsidRPr="008D693F">
        <w:rPr>
          <w:rFonts w:ascii="Times" w:hAnsi="Times" w:cs="Times New Roman"/>
          <w:b/>
          <w:lang w:val="en-US"/>
        </w:rPr>
        <w:t xml:space="preserve"> Executive.</w:t>
      </w:r>
    </w:p>
    <w:p w14:paraId="52B781C2" w14:textId="77777777" w:rsidR="008D693F" w:rsidRPr="008D693F" w:rsidRDefault="008D693F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b/>
          <w:lang w:val="en-US"/>
        </w:rPr>
      </w:pPr>
    </w:p>
    <w:p w14:paraId="0F44A17B" w14:textId="77777777" w:rsidR="00A7724D" w:rsidRPr="008D693F" w:rsidRDefault="00C3169D" w:rsidP="008D693F">
      <w:pPr>
        <w:widowControl w:val="0"/>
        <w:autoSpaceDE w:val="0"/>
        <w:autoSpaceDN w:val="0"/>
        <w:adjustRightInd w:val="0"/>
        <w:spacing w:line="480" w:lineRule="auto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>This is a SAMPLE only—please do not sign this, sign YOUR Constitution.</w:t>
      </w:r>
    </w:p>
    <w:p w14:paraId="56F3A4DA" w14:textId="3481485A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I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Name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Full name of the </w:t>
      </w:r>
      <w:r w:rsidR="00D01A46" w:rsidRPr="008D693F">
        <w:rPr>
          <w:rFonts w:ascii="Times" w:hAnsi="Times" w:cs="Times New Roman"/>
          <w:sz w:val="22"/>
          <w:szCs w:val="22"/>
          <w:lang w:val="en-US"/>
        </w:rPr>
        <w:t>group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with acronym in brackets</w:t>
      </w:r>
    </w:p>
    <w:p w14:paraId="5C082FBC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411C38C2" w14:textId="3D2661B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II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Objectives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This is the purpose of forming the </w:t>
      </w:r>
      <w:r w:rsidR="00D01A46" w:rsidRPr="008D693F">
        <w:rPr>
          <w:rFonts w:ascii="Times" w:hAnsi="Times" w:cs="Times New Roman"/>
          <w:sz w:val="22"/>
          <w:szCs w:val="22"/>
          <w:lang w:val="en-US"/>
        </w:rPr>
        <w:t>group</w:t>
      </w:r>
    </w:p>
    <w:p w14:paraId="72BA2ECF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6BA2AE36" w14:textId="7777777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III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Membership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This states who is eligible for membership and the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>definition of an active member</w:t>
      </w:r>
    </w:p>
    <w:p w14:paraId="5B0246ED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0167CEF0" w14:textId="7777777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IV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Executive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A7724D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This is a list of the executive officers including their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>phone numbers and email addresses</w:t>
      </w:r>
    </w:p>
    <w:p w14:paraId="067A82B1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24F467F1" w14:textId="7777777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V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Duties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Define the roles and responsibilities of each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 xml:space="preserve">Executive Officer </w:t>
      </w:r>
      <w:r w:rsidRPr="008D693F">
        <w:rPr>
          <w:rFonts w:ascii="Times" w:hAnsi="Times" w:cs="Times New Roman"/>
          <w:sz w:val="22"/>
          <w:szCs w:val="22"/>
          <w:lang w:val="en-US"/>
        </w:rPr>
        <w:t>and terms (length) of office</w:t>
      </w:r>
    </w:p>
    <w:p w14:paraId="4F444AE5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09FA128B" w14:textId="7777777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VI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Elections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Outline the election procedures including dates and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 xml:space="preserve">what </w:t>
      </w:r>
      <w:r w:rsidRPr="008D693F">
        <w:rPr>
          <w:rFonts w:ascii="Times" w:hAnsi="Times" w:cs="Times New Roman"/>
          <w:sz w:val="22"/>
          <w:szCs w:val="22"/>
          <w:lang w:val="en-US"/>
        </w:rPr>
        <w:t>constitutes quo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>rum for an election to be valid</w:t>
      </w:r>
    </w:p>
    <w:p w14:paraId="59A6041C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50F8870E" w14:textId="745AB043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VII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Meetings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State the frequency of meetings, the number of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members </w:t>
      </w:r>
      <w:r w:rsidRPr="008D693F">
        <w:rPr>
          <w:rFonts w:ascii="Times" w:hAnsi="Times" w:cs="Times New Roman"/>
          <w:sz w:val="22"/>
          <w:szCs w:val="22"/>
          <w:lang w:val="en-US"/>
        </w:rPr>
        <w:t>required for quorum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, and the method of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>publication</w:t>
      </w:r>
    </w:p>
    <w:p w14:paraId="6961F89A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6E8B27F3" w14:textId="5628EBA1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VIII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Impeachment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State the procedures and majority vote required to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 xml:space="preserve">impeach </w:t>
      </w:r>
      <w:r w:rsidRPr="008D693F">
        <w:rPr>
          <w:rFonts w:ascii="Times" w:hAnsi="Times" w:cs="Times New Roman"/>
          <w:sz w:val="22"/>
          <w:szCs w:val="22"/>
          <w:lang w:val="en-US"/>
        </w:rPr>
        <w:t>an Ex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>ecutive Officer and/or a member</w:t>
      </w:r>
    </w:p>
    <w:p w14:paraId="6B8886B7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6FA51AFB" w14:textId="7AE471E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IX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Finance Audit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State the source of the funds and the fiscal period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(</w:t>
      </w:r>
      <w:r w:rsidR="00633795" w:rsidRPr="008D693F">
        <w:rPr>
          <w:rFonts w:ascii="Times" w:hAnsi="Times" w:cs="Times New Roman"/>
          <w:sz w:val="22"/>
          <w:szCs w:val="22"/>
          <w:lang w:val="en-US"/>
        </w:rPr>
        <w:t>not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applicable </w:t>
      </w:r>
      <w:r w:rsidR="00633795" w:rsidRPr="008D693F">
        <w:rPr>
          <w:rFonts w:ascii="Times" w:hAnsi="Times" w:cs="Times New Roman"/>
          <w:sz w:val="22"/>
          <w:szCs w:val="22"/>
          <w:lang w:val="en-US"/>
        </w:rPr>
        <w:t xml:space="preserve">if the </w:t>
      </w:r>
      <w:r w:rsidR="00D01A46" w:rsidRPr="008D693F">
        <w:rPr>
          <w:rFonts w:ascii="Times" w:hAnsi="Times" w:cs="Times New Roman"/>
          <w:sz w:val="22"/>
          <w:szCs w:val="22"/>
          <w:lang w:val="en-US"/>
        </w:rPr>
        <w:t>group</w:t>
      </w:r>
      <w:r w:rsidR="00633795" w:rsidRPr="008D693F">
        <w:rPr>
          <w:rFonts w:ascii="Times" w:hAnsi="Times" w:cs="Times New Roman"/>
          <w:sz w:val="22"/>
          <w:szCs w:val="22"/>
          <w:lang w:val="en-US"/>
        </w:rPr>
        <w:t xml:space="preserve"> will not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633795" w:rsidRPr="008D693F">
        <w:rPr>
          <w:rFonts w:ascii="Times" w:hAnsi="Times" w:cs="Times New Roman"/>
          <w:sz w:val="22"/>
          <w:szCs w:val="22"/>
          <w:lang w:val="en-US"/>
        </w:rPr>
        <w:t xml:space="preserve">raise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>funds)</w:t>
      </w:r>
    </w:p>
    <w:p w14:paraId="2C08FCCE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6FD73AC8" w14:textId="77777777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X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Amendments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Outline procedures for constitutional amendments,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  <w:t xml:space="preserve">notice of </w:t>
      </w:r>
      <w:r w:rsidRPr="008D693F">
        <w:rPr>
          <w:rFonts w:ascii="Times" w:hAnsi="Times" w:cs="Times New Roman"/>
          <w:sz w:val="22"/>
          <w:szCs w:val="22"/>
          <w:lang w:val="en-US"/>
        </w:rPr>
        <w:t>motions, and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Majority vote required to pass</w:t>
      </w:r>
    </w:p>
    <w:p w14:paraId="2EF70398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5551984A" w14:textId="07AD73A2" w:rsidR="00C3169D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XI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Property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State the procedures for purchases, use, and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disposal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of </w:t>
      </w:r>
      <w:r w:rsidR="00D01A46" w:rsidRPr="008D693F">
        <w:rPr>
          <w:rFonts w:ascii="Times" w:hAnsi="Times" w:cs="Times New Roman"/>
          <w:sz w:val="22"/>
          <w:szCs w:val="22"/>
          <w:lang w:val="en-US"/>
        </w:rPr>
        <w:t>group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>property</w:t>
      </w:r>
    </w:p>
    <w:p w14:paraId="364C1FF5" w14:textId="77777777" w:rsidR="00A7724D" w:rsidRPr="008D693F" w:rsidRDefault="00A7724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2172C203" w14:textId="77777777" w:rsidR="00C92AE8" w:rsidRPr="008D693F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  <w:r w:rsidRPr="008D693F">
        <w:rPr>
          <w:rFonts w:ascii="Times" w:hAnsi="Times" w:cs="Times New Roman"/>
          <w:sz w:val="22"/>
          <w:szCs w:val="22"/>
          <w:lang w:val="en-US"/>
        </w:rPr>
        <w:t xml:space="preserve">Article XII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b/>
          <w:sz w:val="22"/>
          <w:szCs w:val="22"/>
          <w:lang w:val="en-US"/>
        </w:rPr>
        <w:t>Bylaws</w:t>
      </w:r>
      <w:r w:rsidRPr="008D693F">
        <w:rPr>
          <w:rFonts w:ascii="Times" w:hAnsi="Times" w:cs="Times New Roman"/>
          <w:sz w:val="22"/>
          <w:szCs w:val="22"/>
          <w:lang w:val="en-US"/>
        </w:rPr>
        <w:t xml:space="preserve"> </w:t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="00B83111" w:rsidRPr="008D693F">
        <w:rPr>
          <w:rFonts w:ascii="Times" w:hAnsi="Times" w:cs="Times New Roman"/>
          <w:sz w:val="22"/>
          <w:szCs w:val="22"/>
          <w:lang w:val="en-US"/>
        </w:rPr>
        <w:tab/>
      </w:r>
      <w:r w:rsidRPr="008D693F">
        <w:rPr>
          <w:rFonts w:ascii="Times" w:hAnsi="Times" w:cs="Times New Roman"/>
          <w:sz w:val="22"/>
          <w:szCs w:val="22"/>
          <w:lang w:val="en-US"/>
        </w:rPr>
        <w:t>Include any bylaws if applicable</w:t>
      </w:r>
    </w:p>
    <w:p w14:paraId="4A89B5EB" w14:textId="77777777" w:rsidR="00633795" w:rsidRPr="008D693F" w:rsidRDefault="00633795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sz w:val="22"/>
          <w:szCs w:val="22"/>
          <w:lang w:val="en-US"/>
        </w:rPr>
      </w:pPr>
    </w:p>
    <w:p w14:paraId="2014E77E" w14:textId="5821D505" w:rsidR="00C92AE8" w:rsidRPr="008D693F" w:rsidRDefault="00C92AE8" w:rsidP="00C92AE8">
      <w:pPr>
        <w:widowControl w:val="0"/>
        <w:autoSpaceDE w:val="0"/>
        <w:autoSpaceDN w:val="0"/>
        <w:adjustRightInd w:val="0"/>
        <w:rPr>
          <w:rFonts w:ascii="Times" w:hAnsi="Times" w:cs="Times New Roman"/>
          <w:b/>
          <w:bCs/>
          <w:sz w:val="22"/>
          <w:szCs w:val="22"/>
          <w:u w:val="single"/>
          <w:lang w:val="en-US"/>
        </w:rPr>
      </w:pPr>
      <w:r w:rsidRPr="008D693F">
        <w:rPr>
          <w:rFonts w:ascii="Times" w:hAnsi="Times" w:cs="Times New Roman"/>
          <w:b/>
          <w:bCs/>
          <w:sz w:val="22"/>
          <w:szCs w:val="22"/>
          <w:u w:val="single"/>
          <w:lang w:val="en-US"/>
        </w:rPr>
        <w:t xml:space="preserve">Signature of </w:t>
      </w:r>
      <w:r w:rsidR="00D01A46" w:rsidRPr="008D693F">
        <w:rPr>
          <w:rFonts w:ascii="Times" w:hAnsi="Times" w:cs="Times New Roman"/>
          <w:b/>
          <w:bCs/>
          <w:sz w:val="22"/>
          <w:szCs w:val="22"/>
          <w:u w:val="single"/>
          <w:lang w:val="en-US"/>
        </w:rPr>
        <w:t>Group</w:t>
      </w:r>
      <w:r w:rsidRPr="008D693F">
        <w:rPr>
          <w:rFonts w:ascii="Times" w:hAnsi="Times" w:cs="Times New Roman"/>
          <w:b/>
          <w:bCs/>
          <w:sz w:val="22"/>
          <w:szCs w:val="22"/>
          <w:u w:val="single"/>
          <w:lang w:val="en-US"/>
        </w:rPr>
        <w:t xml:space="preserve"> Executive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3"/>
        <w:gridCol w:w="4317"/>
      </w:tblGrid>
      <w:tr w:rsidR="00C92AE8" w:rsidRPr="008D693F" w14:paraId="2DFA803E" w14:textId="77777777" w:rsidTr="00C92AE8">
        <w:tc>
          <w:tcPr>
            <w:tcW w:w="4428" w:type="dxa"/>
          </w:tcPr>
          <w:p w14:paraId="5D018E8F" w14:textId="77777777" w:rsidR="00C92AE8" w:rsidRPr="008D693F" w:rsidRDefault="00C92AE8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sz w:val="22"/>
                <w:szCs w:val="22"/>
                <w:lang w:val="en-US"/>
              </w:rPr>
            </w:pPr>
            <w:r w:rsidRPr="008D693F">
              <w:rPr>
                <w:rFonts w:ascii="Times" w:hAnsi="Times" w:cs="Times New Roman"/>
                <w:sz w:val="22"/>
                <w:szCs w:val="22"/>
                <w:lang w:val="en-US"/>
              </w:rPr>
              <w:t>Position:</w:t>
            </w:r>
          </w:p>
        </w:tc>
        <w:tc>
          <w:tcPr>
            <w:tcW w:w="4428" w:type="dxa"/>
          </w:tcPr>
          <w:p w14:paraId="1FC6F039" w14:textId="77777777" w:rsidR="00C92AE8" w:rsidRPr="008D693F" w:rsidRDefault="00C92AE8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sz w:val="22"/>
                <w:szCs w:val="22"/>
                <w:lang w:val="en-US"/>
              </w:rPr>
            </w:pPr>
            <w:r w:rsidRPr="008D693F">
              <w:rPr>
                <w:rFonts w:ascii="Times" w:hAnsi="Times" w:cs="Times New Roman"/>
                <w:sz w:val="22"/>
                <w:szCs w:val="22"/>
                <w:lang w:val="en-US"/>
              </w:rPr>
              <w:t>Signature:</w:t>
            </w:r>
          </w:p>
        </w:tc>
      </w:tr>
      <w:tr w:rsidR="00C92AE8" w:rsidRPr="008D693F" w14:paraId="01BA9B8A" w14:textId="77777777" w:rsidTr="00C92AE8">
        <w:tc>
          <w:tcPr>
            <w:tcW w:w="4428" w:type="dxa"/>
          </w:tcPr>
          <w:p w14:paraId="7E169393" w14:textId="77777777" w:rsidR="00C92AE8" w:rsidRPr="008D693F" w:rsidRDefault="00C92AE8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sz w:val="22"/>
                <w:szCs w:val="22"/>
                <w:lang w:val="en-US"/>
              </w:rPr>
            </w:pPr>
            <w:r w:rsidRPr="008D693F">
              <w:rPr>
                <w:rFonts w:ascii="Times" w:hAnsi="Times" w:cs="Times New Roman"/>
                <w:sz w:val="22"/>
                <w:szCs w:val="22"/>
                <w:lang w:val="en-US"/>
              </w:rPr>
              <w:t>Position:</w:t>
            </w:r>
          </w:p>
        </w:tc>
        <w:tc>
          <w:tcPr>
            <w:tcW w:w="4428" w:type="dxa"/>
          </w:tcPr>
          <w:p w14:paraId="4328726D" w14:textId="77777777" w:rsidR="00C92AE8" w:rsidRPr="008D693F" w:rsidRDefault="00C92AE8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sz w:val="22"/>
                <w:szCs w:val="22"/>
                <w:lang w:val="en-US"/>
              </w:rPr>
            </w:pPr>
            <w:r w:rsidRPr="008D693F">
              <w:rPr>
                <w:rFonts w:ascii="Times" w:hAnsi="Times" w:cs="Times New Roman"/>
                <w:sz w:val="22"/>
                <w:szCs w:val="22"/>
                <w:lang w:val="en-US"/>
              </w:rPr>
              <w:t>Signature:</w:t>
            </w:r>
          </w:p>
        </w:tc>
      </w:tr>
      <w:tr w:rsidR="00C92AE8" w:rsidRPr="008D693F" w14:paraId="3A5A9778" w14:textId="77777777" w:rsidTr="00C92AE8">
        <w:tc>
          <w:tcPr>
            <w:tcW w:w="4428" w:type="dxa"/>
          </w:tcPr>
          <w:p w14:paraId="6EEDABBC" w14:textId="77777777" w:rsidR="00C92AE8" w:rsidRPr="008D693F" w:rsidRDefault="00C92AE8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sz w:val="22"/>
                <w:szCs w:val="22"/>
                <w:lang w:val="en-US"/>
              </w:rPr>
            </w:pPr>
            <w:r w:rsidRPr="008D693F">
              <w:rPr>
                <w:rFonts w:ascii="Times" w:hAnsi="Times" w:cs="Times New Roman"/>
                <w:sz w:val="22"/>
                <w:szCs w:val="22"/>
                <w:lang w:val="en-US"/>
              </w:rPr>
              <w:t>Position:</w:t>
            </w:r>
          </w:p>
        </w:tc>
        <w:tc>
          <w:tcPr>
            <w:tcW w:w="4428" w:type="dxa"/>
          </w:tcPr>
          <w:p w14:paraId="2EE24AC1" w14:textId="77777777" w:rsidR="00C92AE8" w:rsidRPr="008D693F" w:rsidRDefault="00C92AE8" w:rsidP="00C3169D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 New Roman"/>
                <w:sz w:val="22"/>
                <w:szCs w:val="22"/>
                <w:lang w:val="en-US"/>
              </w:rPr>
            </w:pPr>
            <w:r w:rsidRPr="008D693F">
              <w:rPr>
                <w:rFonts w:ascii="Times" w:hAnsi="Times" w:cs="Times New Roman"/>
                <w:sz w:val="22"/>
                <w:szCs w:val="22"/>
                <w:lang w:val="en-US"/>
              </w:rPr>
              <w:t>Signature:</w:t>
            </w:r>
          </w:p>
        </w:tc>
      </w:tr>
    </w:tbl>
    <w:p w14:paraId="4071A9C4" w14:textId="45DE1F83" w:rsidR="00C92AE8" w:rsidRPr="00A7724D" w:rsidRDefault="00A764B6" w:rsidP="00C3169D">
      <w:pPr>
        <w:widowControl w:val="0"/>
        <w:autoSpaceDE w:val="0"/>
        <w:autoSpaceDN w:val="0"/>
        <w:adjustRightInd w:val="0"/>
        <w:rPr>
          <w:rFonts w:cs="Times New Roman"/>
          <w:sz w:val="22"/>
          <w:szCs w:val="22"/>
          <w:lang w:val="en-US"/>
        </w:rPr>
      </w:pPr>
      <w:r>
        <w:rPr>
          <w:noProof/>
          <w:color w:val="000000"/>
        </w:rPr>
        <w:lastRenderedPageBreak/>
        <w:drawing>
          <wp:anchor distT="0" distB="0" distL="114300" distR="114300" simplePos="0" relativeHeight="251669504" behindDoc="1" locked="0" layoutInCell="1" allowOverlap="1" wp14:anchorId="2D0578D9" wp14:editId="02469104">
            <wp:simplePos x="0" y="0"/>
            <wp:positionH relativeFrom="column">
              <wp:posOffset>-1199535</wp:posOffset>
            </wp:positionH>
            <wp:positionV relativeFrom="page">
              <wp:posOffset>6350</wp:posOffset>
            </wp:positionV>
            <wp:extent cx="7941945" cy="2109470"/>
            <wp:effectExtent l="0" t="0" r="0" b="0"/>
            <wp:wrapNone/>
            <wp:docPr id="10" name="Picture 10" descr="A purple rectangular sig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rectangular sign with yellow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19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8A8F81" w14:textId="54F493FC" w:rsidR="00A7724D" w:rsidRDefault="00A7724D" w:rsidP="00C3169D">
      <w:pPr>
        <w:widowControl w:val="0"/>
        <w:autoSpaceDE w:val="0"/>
        <w:autoSpaceDN w:val="0"/>
        <w:adjustRightInd w:val="0"/>
        <w:rPr>
          <w:rFonts w:cs="Times New Roman"/>
          <w:sz w:val="32"/>
          <w:szCs w:val="32"/>
          <w:lang w:val="en-US"/>
        </w:rPr>
      </w:pPr>
    </w:p>
    <w:p w14:paraId="3ED1D206" w14:textId="77777777" w:rsidR="00A764B6" w:rsidRDefault="00A764B6" w:rsidP="00DC43F3">
      <w:pPr>
        <w:widowControl w:val="0"/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</w:pPr>
    </w:p>
    <w:p w14:paraId="0449BEAF" w14:textId="62A77913" w:rsidR="00A764B6" w:rsidRPr="00CC2247" w:rsidRDefault="00A764B6" w:rsidP="00A764B6">
      <w:pPr>
        <w:pStyle w:val="Heading1"/>
        <w:spacing w:after="160" w:line="240" w:lineRule="auto"/>
        <w:jc w:val="left"/>
        <w:rPr>
          <w:rFonts w:ascii="Times" w:hAnsi="Times"/>
          <w:color w:val="623E56"/>
          <w:sz w:val="40"/>
          <w:szCs w:val="40"/>
        </w:rPr>
      </w:pPr>
      <w:r w:rsidRPr="00CC2247">
        <w:rPr>
          <w:rFonts w:ascii="Times" w:hAnsi="Times"/>
          <w:color w:val="623E56"/>
          <w:sz w:val="40"/>
          <w:szCs w:val="40"/>
        </w:rPr>
        <w:t xml:space="preserve">Group </w:t>
      </w:r>
      <w:r>
        <w:rPr>
          <w:rFonts w:ascii="Times" w:hAnsi="Times"/>
          <w:color w:val="623E56"/>
          <w:sz w:val="40"/>
          <w:szCs w:val="40"/>
        </w:rPr>
        <w:t>Directory</w:t>
      </w:r>
      <w:r w:rsidRPr="00CC2247">
        <w:rPr>
          <w:rFonts w:ascii="Times" w:hAnsi="Times"/>
          <w:color w:val="623E56"/>
          <w:sz w:val="40"/>
          <w:szCs w:val="40"/>
        </w:rPr>
        <w:t xml:space="preserve"> </w:t>
      </w:r>
    </w:p>
    <w:p w14:paraId="29C161E9" w14:textId="77777777" w:rsidR="00DC43F3" w:rsidRDefault="00DC43F3" w:rsidP="00DC43F3">
      <w:pPr>
        <w:widowControl w:val="0"/>
        <w:spacing w:line="40" w:lineRule="auto"/>
        <w:rPr>
          <w:rFonts w:ascii="Times New Roman" w:hAnsi="Times New Roman" w:cs="Times New Roman"/>
          <w:color w:val="000000"/>
        </w:rPr>
      </w:pPr>
    </w:p>
    <w:p w14:paraId="7AD5F1E5" w14:textId="69812E66" w:rsidR="00DC43F3" w:rsidRPr="00C135ED" w:rsidRDefault="00DC43F3" w:rsidP="00DC43F3">
      <w:pPr>
        <w:widowControl w:val="0"/>
        <w:rPr>
          <w:rFonts w:ascii="Times" w:hAnsi="Times" w:cs="Times New Roman"/>
          <w:color w:val="000000"/>
        </w:rPr>
      </w:pPr>
      <w:r w:rsidRPr="00C135ED">
        <w:rPr>
          <w:rFonts w:ascii="Times" w:eastAsia="Times New Roman" w:hAnsi="Times" w:cs="Times New Roman"/>
          <w:color w:val="000000"/>
        </w:rPr>
        <w:t xml:space="preserve">Each Group must attach a Directory/Information sheet of the names, contact information and description of duties for </w:t>
      </w:r>
      <w:r w:rsidRPr="00C135ED">
        <w:rPr>
          <w:rFonts w:ascii="Times" w:eastAsia="Times New Roman" w:hAnsi="Times" w:cs="Times New Roman"/>
          <w:b/>
          <w:color w:val="000000"/>
        </w:rPr>
        <w:t>each Executive Member</w:t>
      </w:r>
      <w:r w:rsidRPr="00C135ED">
        <w:rPr>
          <w:rFonts w:ascii="Times" w:eastAsia="Times New Roman" w:hAnsi="Times" w:cs="Times New Roman"/>
          <w:color w:val="000000"/>
        </w:rPr>
        <w:t xml:space="preserve"> of the Group. This information will be kept in the Groups Directory that will be available to students at in the MLSA office and online at </w:t>
      </w:r>
      <w:hyperlink r:id="rId7">
        <w:r w:rsidRPr="00C135ED">
          <w:rPr>
            <w:rFonts w:ascii="Times" w:eastAsia="Times New Roman" w:hAnsi="Times" w:cs="Times New Roman"/>
            <w:color w:val="0563C1"/>
            <w:u w:val="single"/>
          </w:rPr>
          <w:t>www.robsonmlsa.ca</w:t>
        </w:r>
      </w:hyperlink>
      <w:r w:rsidRPr="00C135ED">
        <w:rPr>
          <w:rFonts w:ascii="Times" w:eastAsia="Times New Roman" w:hAnsi="Times" w:cs="Times New Roman"/>
          <w:color w:val="000000"/>
        </w:rPr>
        <w:t xml:space="preserve"> </w:t>
      </w:r>
    </w:p>
    <w:p w14:paraId="7CADDE9D" w14:textId="13A000F8" w:rsidR="00DC43F3" w:rsidRPr="00C135ED" w:rsidRDefault="00DC43F3" w:rsidP="00DC43F3">
      <w:pPr>
        <w:widowControl w:val="0"/>
        <w:rPr>
          <w:rFonts w:ascii="Times" w:hAnsi="Times" w:cs="Times New Roman"/>
          <w:color w:val="000000"/>
        </w:rPr>
      </w:pPr>
      <w:bookmarkStart w:id="0" w:name="_heading=h.2et92p0" w:colFirst="0" w:colLast="0"/>
      <w:bookmarkEnd w:id="0"/>
      <w:r w:rsidRPr="00C135ED">
        <w:rPr>
          <w:rFonts w:ascii="Times" w:eastAsia="Times New Roman" w:hAnsi="Times" w:cs="Times New Roman"/>
          <w:color w:val="000000"/>
        </w:rPr>
        <w:t xml:space="preserve">This must be submitted by email to </w:t>
      </w:r>
      <w:r w:rsidR="00A764B6" w:rsidRPr="00C135ED">
        <w:rPr>
          <w:rFonts w:ascii="Times" w:hAnsi="Times" w:cs="Times New Roman"/>
          <w:color w:val="000000"/>
        </w:rPr>
        <w:t xml:space="preserve">Selene Sharpe at </w:t>
      </w:r>
      <w:hyperlink r:id="rId8" w:history="1">
        <w:r w:rsidR="00A764B6" w:rsidRPr="00C135ED">
          <w:rPr>
            <w:rStyle w:val="Hyperlink"/>
            <w:rFonts w:ascii="Times" w:hAnsi="Times" w:cs="Times New Roman"/>
          </w:rPr>
          <w:t>sharpes@myumanitoba.ca</w:t>
        </w:r>
      </w:hyperlink>
      <w:r w:rsidR="00A764B6" w:rsidRPr="00C135ED">
        <w:rPr>
          <w:rFonts w:ascii="Times" w:hAnsi="Times" w:cs="Times New Roman"/>
          <w:color w:val="000000"/>
        </w:rPr>
        <w:t xml:space="preserve"> </w:t>
      </w:r>
      <w:r w:rsidRPr="00C135ED">
        <w:rPr>
          <w:rFonts w:ascii="Times" w:eastAsia="Times New Roman" w:hAnsi="Times" w:cs="Times New Roman"/>
        </w:rPr>
        <w:t xml:space="preserve"> </w:t>
      </w:r>
    </w:p>
    <w:p w14:paraId="35423A20" w14:textId="77777777" w:rsidR="00DC43F3" w:rsidRPr="00C135ED" w:rsidRDefault="00DC43F3" w:rsidP="00DC43F3">
      <w:pPr>
        <w:widowControl w:val="0"/>
        <w:rPr>
          <w:rFonts w:ascii="Times" w:hAnsi="Times" w:cs="Times New Roman"/>
          <w:color w:val="000000"/>
        </w:rPr>
      </w:pPr>
      <w:r w:rsidRPr="00C135ED">
        <w:rPr>
          <w:rFonts w:ascii="Times" w:eastAsia="Times New Roman" w:hAnsi="Times" w:cs="Times New Roman"/>
          <w:color w:val="000000"/>
        </w:rPr>
        <w:t xml:space="preserve"> </w:t>
      </w:r>
    </w:p>
    <w:tbl>
      <w:tblPr>
        <w:tblW w:w="88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8"/>
        <w:gridCol w:w="6188"/>
      </w:tblGrid>
      <w:tr w:rsidR="00DC43F3" w:rsidRPr="00C135ED" w14:paraId="5EA3128E" w14:textId="77777777" w:rsidTr="0096227E">
        <w:trPr>
          <w:trHeight w:val="512"/>
        </w:trPr>
        <w:tc>
          <w:tcPr>
            <w:tcW w:w="2628" w:type="dxa"/>
          </w:tcPr>
          <w:p w14:paraId="48BCB8AA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b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b/>
                <w:color w:val="000000"/>
              </w:rPr>
              <w:t>Date Submitted:</w:t>
            </w:r>
          </w:p>
        </w:tc>
        <w:tc>
          <w:tcPr>
            <w:tcW w:w="6188" w:type="dxa"/>
          </w:tcPr>
          <w:p w14:paraId="0B051FD6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b/>
                <w:color w:val="000000"/>
              </w:rPr>
            </w:pPr>
          </w:p>
        </w:tc>
      </w:tr>
      <w:tr w:rsidR="00DC43F3" w:rsidRPr="00C135ED" w14:paraId="3B1360AD" w14:textId="77777777" w:rsidTr="0096227E">
        <w:trPr>
          <w:trHeight w:val="377"/>
        </w:trPr>
        <w:tc>
          <w:tcPr>
            <w:tcW w:w="2628" w:type="dxa"/>
          </w:tcPr>
          <w:p w14:paraId="310BCC2B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b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b/>
                <w:color w:val="000000"/>
              </w:rPr>
              <w:t>Group Name:</w:t>
            </w:r>
          </w:p>
        </w:tc>
        <w:tc>
          <w:tcPr>
            <w:tcW w:w="6188" w:type="dxa"/>
          </w:tcPr>
          <w:p w14:paraId="2CA46DC1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b/>
                <w:color w:val="000000"/>
              </w:rPr>
            </w:pPr>
          </w:p>
        </w:tc>
      </w:tr>
    </w:tbl>
    <w:p w14:paraId="7170A556" w14:textId="77777777" w:rsidR="00DC43F3" w:rsidRPr="00C135ED" w:rsidRDefault="00DC43F3" w:rsidP="00DC43F3">
      <w:pPr>
        <w:widowControl w:val="0"/>
        <w:rPr>
          <w:rFonts w:ascii="Times" w:hAnsi="Times" w:cs="Times New Roman"/>
          <w:color w:val="000000"/>
        </w:rPr>
      </w:pPr>
    </w:p>
    <w:tbl>
      <w:tblPr>
        <w:tblW w:w="87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32"/>
        <w:gridCol w:w="2932"/>
        <w:gridCol w:w="2932"/>
      </w:tblGrid>
      <w:tr w:rsidR="00DC43F3" w:rsidRPr="00C135ED" w14:paraId="470E0FBE" w14:textId="77777777" w:rsidTr="0096227E">
        <w:tc>
          <w:tcPr>
            <w:tcW w:w="2932" w:type="dxa"/>
          </w:tcPr>
          <w:p w14:paraId="0983C1F1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Name:</w:t>
            </w:r>
          </w:p>
        </w:tc>
        <w:tc>
          <w:tcPr>
            <w:tcW w:w="2932" w:type="dxa"/>
          </w:tcPr>
          <w:p w14:paraId="1EB3EB08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Role:</w:t>
            </w:r>
          </w:p>
        </w:tc>
        <w:tc>
          <w:tcPr>
            <w:tcW w:w="2932" w:type="dxa"/>
          </w:tcPr>
          <w:p w14:paraId="774C5963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Email:</w:t>
            </w:r>
          </w:p>
        </w:tc>
      </w:tr>
      <w:tr w:rsidR="00DC43F3" w:rsidRPr="00C135ED" w14:paraId="793FAC85" w14:textId="77777777" w:rsidTr="0096227E">
        <w:trPr>
          <w:trHeight w:val="946"/>
        </w:trPr>
        <w:tc>
          <w:tcPr>
            <w:tcW w:w="8796" w:type="dxa"/>
            <w:gridSpan w:val="3"/>
          </w:tcPr>
          <w:p w14:paraId="017ED1B5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Description of Duties:</w:t>
            </w:r>
          </w:p>
        </w:tc>
      </w:tr>
    </w:tbl>
    <w:p w14:paraId="1ACA6B1F" w14:textId="77777777" w:rsidR="00DC43F3" w:rsidRPr="00C135ED" w:rsidRDefault="00DC43F3" w:rsidP="00DC43F3">
      <w:pPr>
        <w:widowControl w:val="0"/>
        <w:rPr>
          <w:rFonts w:ascii="Times" w:hAnsi="Times" w:cs="Times New Roman"/>
          <w:b/>
          <w:color w:val="000000"/>
        </w:rPr>
      </w:pPr>
    </w:p>
    <w:tbl>
      <w:tblPr>
        <w:tblW w:w="87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32"/>
        <w:gridCol w:w="2932"/>
        <w:gridCol w:w="2932"/>
      </w:tblGrid>
      <w:tr w:rsidR="00DC43F3" w:rsidRPr="00C135ED" w14:paraId="2FCC12A9" w14:textId="77777777" w:rsidTr="0096227E">
        <w:tc>
          <w:tcPr>
            <w:tcW w:w="2932" w:type="dxa"/>
          </w:tcPr>
          <w:p w14:paraId="627C4C91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Name:</w:t>
            </w:r>
          </w:p>
        </w:tc>
        <w:tc>
          <w:tcPr>
            <w:tcW w:w="2932" w:type="dxa"/>
          </w:tcPr>
          <w:p w14:paraId="55923B61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Role:</w:t>
            </w:r>
          </w:p>
        </w:tc>
        <w:tc>
          <w:tcPr>
            <w:tcW w:w="2932" w:type="dxa"/>
          </w:tcPr>
          <w:p w14:paraId="65FCD6DF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Email:</w:t>
            </w:r>
          </w:p>
        </w:tc>
      </w:tr>
      <w:tr w:rsidR="00DC43F3" w:rsidRPr="00C135ED" w14:paraId="41CD02F8" w14:textId="77777777" w:rsidTr="0096227E">
        <w:trPr>
          <w:trHeight w:val="885"/>
        </w:trPr>
        <w:tc>
          <w:tcPr>
            <w:tcW w:w="8796" w:type="dxa"/>
            <w:gridSpan w:val="3"/>
          </w:tcPr>
          <w:p w14:paraId="42F4BB94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Description of Duties:</w:t>
            </w:r>
          </w:p>
        </w:tc>
      </w:tr>
    </w:tbl>
    <w:p w14:paraId="70F7B4A4" w14:textId="77777777" w:rsidR="00DC43F3" w:rsidRPr="00C135ED" w:rsidRDefault="00DC43F3" w:rsidP="00DC43F3">
      <w:pPr>
        <w:widowControl w:val="0"/>
        <w:rPr>
          <w:rFonts w:ascii="Times" w:hAnsi="Times" w:cs="Times New Roman"/>
          <w:b/>
          <w:color w:val="000000"/>
        </w:rPr>
      </w:pPr>
    </w:p>
    <w:tbl>
      <w:tblPr>
        <w:tblW w:w="87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32"/>
        <w:gridCol w:w="2932"/>
        <w:gridCol w:w="2932"/>
      </w:tblGrid>
      <w:tr w:rsidR="00DC43F3" w:rsidRPr="00C135ED" w14:paraId="4C0609D8" w14:textId="77777777" w:rsidTr="0096227E">
        <w:tc>
          <w:tcPr>
            <w:tcW w:w="2932" w:type="dxa"/>
          </w:tcPr>
          <w:p w14:paraId="69D9DB88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Name:</w:t>
            </w:r>
          </w:p>
        </w:tc>
        <w:tc>
          <w:tcPr>
            <w:tcW w:w="2932" w:type="dxa"/>
          </w:tcPr>
          <w:p w14:paraId="65C7D63B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Role:</w:t>
            </w:r>
          </w:p>
        </w:tc>
        <w:tc>
          <w:tcPr>
            <w:tcW w:w="2932" w:type="dxa"/>
          </w:tcPr>
          <w:p w14:paraId="3E728FDE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Email:</w:t>
            </w:r>
          </w:p>
        </w:tc>
      </w:tr>
      <w:tr w:rsidR="00DC43F3" w:rsidRPr="00C135ED" w14:paraId="0EB6602D" w14:textId="77777777" w:rsidTr="0096227E">
        <w:trPr>
          <w:trHeight w:val="1000"/>
        </w:trPr>
        <w:tc>
          <w:tcPr>
            <w:tcW w:w="8796" w:type="dxa"/>
            <w:gridSpan w:val="3"/>
          </w:tcPr>
          <w:p w14:paraId="1EB48747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Description of Duties:</w:t>
            </w:r>
          </w:p>
        </w:tc>
      </w:tr>
    </w:tbl>
    <w:p w14:paraId="0594465D" w14:textId="77777777" w:rsidR="00DC43F3" w:rsidRPr="00C135ED" w:rsidRDefault="00DC43F3" w:rsidP="00DC43F3">
      <w:pPr>
        <w:widowControl w:val="0"/>
        <w:rPr>
          <w:rFonts w:ascii="Times" w:hAnsi="Times" w:cs="Times New Roman"/>
          <w:b/>
          <w:color w:val="000000"/>
        </w:rPr>
      </w:pPr>
    </w:p>
    <w:tbl>
      <w:tblPr>
        <w:tblW w:w="87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32"/>
        <w:gridCol w:w="2932"/>
        <w:gridCol w:w="2932"/>
      </w:tblGrid>
      <w:tr w:rsidR="00DC43F3" w:rsidRPr="00C135ED" w14:paraId="51164994" w14:textId="77777777" w:rsidTr="0096227E">
        <w:tc>
          <w:tcPr>
            <w:tcW w:w="2932" w:type="dxa"/>
          </w:tcPr>
          <w:p w14:paraId="245C111D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Name:</w:t>
            </w:r>
          </w:p>
        </w:tc>
        <w:tc>
          <w:tcPr>
            <w:tcW w:w="2932" w:type="dxa"/>
          </w:tcPr>
          <w:p w14:paraId="7B094944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Role:</w:t>
            </w:r>
          </w:p>
        </w:tc>
        <w:tc>
          <w:tcPr>
            <w:tcW w:w="2932" w:type="dxa"/>
          </w:tcPr>
          <w:p w14:paraId="2E4CBDB3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Email:</w:t>
            </w:r>
          </w:p>
        </w:tc>
      </w:tr>
      <w:tr w:rsidR="00DC43F3" w:rsidRPr="00C135ED" w14:paraId="3F49081C" w14:textId="77777777" w:rsidTr="0096227E">
        <w:trPr>
          <w:trHeight w:val="950"/>
        </w:trPr>
        <w:tc>
          <w:tcPr>
            <w:tcW w:w="8796" w:type="dxa"/>
            <w:gridSpan w:val="3"/>
          </w:tcPr>
          <w:p w14:paraId="5F118C87" w14:textId="77777777" w:rsidR="00DC43F3" w:rsidRPr="00C135ED" w:rsidRDefault="00DC43F3" w:rsidP="0096227E">
            <w:pPr>
              <w:widowControl w:val="0"/>
              <w:rPr>
                <w:rFonts w:ascii="Times" w:hAnsi="Times" w:cs="Times New Roman"/>
                <w:color w:val="000000"/>
              </w:rPr>
            </w:pPr>
            <w:r w:rsidRPr="00C135ED">
              <w:rPr>
                <w:rFonts w:ascii="Times" w:eastAsia="Times New Roman" w:hAnsi="Times" w:cs="Times New Roman"/>
                <w:color w:val="000000"/>
              </w:rPr>
              <w:t>Description of Duties:</w:t>
            </w:r>
          </w:p>
        </w:tc>
      </w:tr>
    </w:tbl>
    <w:p w14:paraId="08ADDA26" w14:textId="77777777" w:rsidR="00AB38C7" w:rsidRPr="00C135ED" w:rsidRDefault="00AB38C7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</w:p>
    <w:p w14:paraId="34274A32" w14:textId="6A5E052D" w:rsidR="00C3169D" w:rsidRPr="00C135ED" w:rsidRDefault="00C3169D" w:rsidP="00C3169D">
      <w:pPr>
        <w:widowControl w:val="0"/>
        <w:autoSpaceDE w:val="0"/>
        <w:autoSpaceDN w:val="0"/>
        <w:adjustRightInd w:val="0"/>
        <w:rPr>
          <w:rFonts w:ascii="Times" w:hAnsi="Times" w:cs="Times New Roman"/>
          <w:lang w:val="en-US"/>
        </w:rPr>
      </w:pPr>
      <w:r w:rsidRPr="00C135ED">
        <w:rPr>
          <w:rFonts w:ascii="Times" w:hAnsi="Times" w:cs="Times New Roman"/>
          <w:lang w:val="en-US"/>
        </w:rPr>
        <w:t xml:space="preserve">Brief Description of </w:t>
      </w:r>
      <w:r w:rsidR="00D01A46" w:rsidRPr="00C135ED">
        <w:rPr>
          <w:rFonts w:ascii="Times" w:hAnsi="Times" w:cs="Times New Roman"/>
          <w:lang w:val="en-US"/>
        </w:rPr>
        <w:t>Group</w:t>
      </w:r>
      <w:r w:rsidRPr="00C135ED">
        <w:rPr>
          <w:rFonts w:ascii="Times" w:hAnsi="Times" w:cs="Times New Roman"/>
          <w:lang w:val="en-US"/>
        </w:rPr>
        <w:t xml:space="preserve">: </w:t>
      </w:r>
      <w:r w:rsidR="00DC43F3" w:rsidRPr="00C135ED">
        <w:rPr>
          <w:rFonts w:ascii="Times" w:hAnsi="Times" w:cs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2562073" w14:textId="3916A79A" w:rsidR="00795ABC" w:rsidRPr="00C135ED" w:rsidRDefault="00C3169D" w:rsidP="00C3169D">
      <w:pPr>
        <w:rPr>
          <w:rFonts w:ascii="Times" w:hAnsi="Times"/>
          <w:b/>
        </w:rPr>
      </w:pPr>
      <w:r w:rsidRPr="00C135ED">
        <w:rPr>
          <w:rFonts w:ascii="Times" w:hAnsi="Times" w:cs="Times New Roman"/>
          <w:b/>
          <w:lang w:val="en-US"/>
        </w:rPr>
        <w:t xml:space="preserve">Please keep the description of your </w:t>
      </w:r>
      <w:r w:rsidR="00D01A46" w:rsidRPr="00C135ED">
        <w:rPr>
          <w:rFonts w:ascii="Times" w:hAnsi="Times" w:cs="Times New Roman"/>
          <w:b/>
          <w:lang w:val="en-US"/>
        </w:rPr>
        <w:t>Group</w:t>
      </w:r>
      <w:r w:rsidRPr="00C135ED">
        <w:rPr>
          <w:rFonts w:ascii="Times" w:hAnsi="Times" w:cs="Times New Roman"/>
          <w:b/>
          <w:lang w:val="en-US"/>
        </w:rPr>
        <w:t xml:space="preserve"> under 100 words</w:t>
      </w:r>
      <w:r w:rsidR="00DC43F3" w:rsidRPr="00C135ED">
        <w:rPr>
          <w:rFonts w:ascii="Times" w:hAnsi="Times" w:cs="Times New Roman"/>
          <w:b/>
          <w:lang w:val="en-US"/>
        </w:rPr>
        <w:t>.</w:t>
      </w:r>
    </w:p>
    <w:sectPr w:rsidR="00795ABC" w:rsidRPr="00C135ED" w:rsidSect="006348B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29C0F" w14:textId="77777777" w:rsidR="00CA1A8F" w:rsidRDefault="00CA1A8F" w:rsidP="00381A43">
      <w:r>
        <w:separator/>
      </w:r>
    </w:p>
  </w:endnote>
  <w:endnote w:type="continuationSeparator" w:id="0">
    <w:p w14:paraId="317ACE73" w14:textId="77777777" w:rsidR="00CA1A8F" w:rsidRDefault="00CA1A8F" w:rsidP="00381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05063" w14:textId="77777777" w:rsidR="00381A43" w:rsidRDefault="00381A43" w:rsidP="007154B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A6A763" w14:textId="77777777" w:rsidR="00381A43" w:rsidRDefault="00381A43" w:rsidP="00381A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A6570" w14:textId="77777777" w:rsidR="00381A43" w:rsidRDefault="00381A43" w:rsidP="007154B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418C6FD0" w14:textId="77777777" w:rsidR="00381A43" w:rsidRDefault="00381A43" w:rsidP="00381A4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597E9" w14:textId="77777777" w:rsidR="00DC43F3" w:rsidRDefault="00DC4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97717" w14:textId="77777777" w:rsidR="00CA1A8F" w:rsidRDefault="00CA1A8F" w:rsidP="00381A43">
      <w:r>
        <w:separator/>
      </w:r>
    </w:p>
  </w:footnote>
  <w:footnote w:type="continuationSeparator" w:id="0">
    <w:p w14:paraId="175425E7" w14:textId="77777777" w:rsidR="00CA1A8F" w:rsidRDefault="00CA1A8F" w:rsidP="00381A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2F491" w14:textId="77777777" w:rsidR="00DC43F3" w:rsidRDefault="00DC43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52CA8" w14:textId="77777777" w:rsidR="00DC43F3" w:rsidRDefault="00DC43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4FBCC" w14:textId="77777777" w:rsidR="00DC43F3" w:rsidRDefault="00DC43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xNDE2tDAwNjWwMDFX0lEKTi0uzszPAykwrAUAeJJe3iwAAAA="/>
  </w:docVars>
  <w:rsids>
    <w:rsidRoot w:val="00C3169D"/>
    <w:rsid w:val="000C7133"/>
    <w:rsid w:val="000D553F"/>
    <w:rsid w:val="00144F9E"/>
    <w:rsid w:val="0015041E"/>
    <w:rsid w:val="001E5435"/>
    <w:rsid w:val="001F41B7"/>
    <w:rsid w:val="00220B0C"/>
    <w:rsid w:val="002622F8"/>
    <w:rsid w:val="00381A43"/>
    <w:rsid w:val="003D2544"/>
    <w:rsid w:val="00435A65"/>
    <w:rsid w:val="00534E37"/>
    <w:rsid w:val="00574C1C"/>
    <w:rsid w:val="00595520"/>
    <w:rsid w:val="005F0858"/>
    <w:rsid w:val="00633795"/>
    <w:rsid w:val="006348B1"/>
    <w:rsid w:val="00786539"/>
    <w:rsid w:val="00795ABC"/>
    <w:rsid w:val="007F5789"/>
    <w:rsid w:val="00876716"/>
    <w:rsid w:val="008D693F"/>
    <w:rsid w:val="00914C06"/>
    <w:rsid w:val="009355B3"/>
    <w:rsid w:val="00986D15"/>
    <w:rsid w:val="00A764B6"/>
    <w:rsid w:val="00A7724D"/>
    <w:rsid w:val="00AB38C7"/>
    <w:rsid w:val="00B83111"/>
    <w:rsid w:val="00C10DB3"/>
    <w:rsid w:val="00C135ED"/>
    <w:rsid w:val="00C3169D"/>
    <w:rsid w:val="00C45C32"/>
    <w:rsid w:val="00C92AE8"/>
    <w:rsid w:val="00CA1A8F"/>
    <w:rsid w:val="00D01A46"/>
    <w:rsid w:val="00D17D40"/>
    <w:rsid w:val="00DC43F3"/>
    <w:rsid w:val="00DF1B56"/>
    <w:rsid w:val="00E119D7"/>
    <w:rsid w:val="00EE6AB2"/>
    <w:rsid w:val="00F26BCE"/>
    <w:rsid w:val="00F5574E"/>
    <w:rsid w:val="00FB0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548F4"/>
  <w14:defaultImageDpi w14:val="300"/>
  <w15:docId w15:val="{4F9C4935-A8D5-4193-AA88-9867B302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D15"/>
    <w:pPr>
      <w:keepNext/>
      <w:keepLines/>
      <w:spacing w:before="240" w:line="48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169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69D"/>
    <w:rPr>
      <w:rFonts w:ascii="Lucida Grande" w:hAnsi="Lucida Grande" w:cs="Lucida Grande"/>
      <w:sz w:val="18"/>
      <w:szCs w:val="18"/>
      <w:lang w:val="en-CA"/>
    </w:rPr>
  </w:style>
  <w:style w:type="character" w:styleId="Hyperlink">
    <w:name w:val="Hyperlink"/>
    <w:basedOn w:val="DefaultParagraphFont"/>
    <w:uiPriority w:val="99"/>
    <w:unhideWhenUsed/>
    <w:rsid w:val="00A7724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772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rsid w:val="001F41B7"/>
    <w:rPr>
      <w:color w:val="808080"/>
      <w:shd w:val="clear" w:color="auto" w:fill="E6E6E6"/>
    </w:rPr>
  </w:style>
  <w:style w:type="paragraph" w:styleId="Footer">
    <w:name w:val="footer"/>
    <w:basedOn w:val="Normal"/>
    <w:link w:val="FooterChar"/>
    <w:uiPriority w:val="99"/>
    <w:unhideWhenUsed/>
    <w:rsid w:val="00381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A43"/>
    <w:rPr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81A43"/>
  </w:style>
  <w:style w:type="paragraph" w:styleId="Header">
    <w:name w:val="header"/>
    <w:basedOn w:val="Normal"/>
    <w:link w:val="HeaderChar"/>
    <w:uiPriority w:val="99"/>
    <w:unhideWhenUsed/>
    <w:rsid w:val="00DC43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43F3"/>
    <w:rPr>
      <w:lang w:val="en-CA"/>
    </w:rPr>
  </w:style>
  <w:style w:type="character" w:styleId="UnresolvedMention">
    <w:name w:val="Unresolved Mention"/>
    <w:basedOn w:val="DefaultParagraphFont"/>
    <w:uiPriority w:val="99"/>
    <w:rsid w:val="00DC43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86D1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rpes@myumanitoba.ca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www.robsonmlsa.ca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51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Grayson</dc:creator>
  <cp:keywords/>
  <dc:description/>
  <cp:lastModifiedBy>MLJ Editor</cp:lastModifiedBy>
  <cp:revision>2</cp:revision>
  <dcterms:created xsi:type="dcterms:W3CDTF">2023-08-25T19:51:00Z</dcterms:created>
  <dcterms:modified xsi:type="dcterms:W3CDTF">2023-08-25T19:51:00Z</dcterms:modified>
</cp:coreProperties>
</file>